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C8481"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62F41BCF"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49DBB0F6" w14:textId="77777777" w:rsidR="00977317" w:rsidRPr="005B7654" w:rsidRDefault="00977317" w:rsidP="00977317">
      <w:pPr>
        <w:rPr>
          <w:rFonts w:ascii="Cambria" w:hAnsi="Cambria"/>
        </w:rPr>
      </w:pPr>
    </w:p>
    <w:p w14:paraId="0C20A244" w14:textId="77777777" w:rsidR="00977317" w:rsidRPr="005B7654" w:rsidRDefault="00977317" w:rsidP="00977317">
      <w:pPr>
        <w:rPr>
          <w:rFonts w:ascii="Cambria" w:hAnsi="Cambria"/>
        </w:rPr>
      </w:pPr>
    </w:p>
    <w:p w14:paraId="5AFDB676" w14:textId="77777777" w:rsidR="00977317" w:rsidRPr="005B7654" w:rsidRDefault="00977317" w:rsidP="00E72D7F">
      <w:pPr>
        <w:jc w:val="center"/>
        <w:rPr>
          <w:rFonts w:ascii="Cambria" w:hAnsi="Cambria"/>
          <w:b/>
        </w:rPr>
      </w:pPr>
      <w:r w:rsidRPr="005B7654">
        <w:rPr>
          <w:rFonts w:ascii="Cambria" w:hAnsi="Cambria"/>
          <w:b/>
        </w:rPr>
        <w:t>I.</w:t>
      </w:r>
    </w:p>
    <w:p w14:paraId="524DA9B4"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08743A42" w14:textId="77777777" w:rsidR="00977317" w:rsidRPr="005B7654" w:rsidRDefault="00977317" w:rsidP="00E72D7F">
      <w:pPr>
        <w:pStyle w:val="Normln0"/>
        <w:tabs>
          <w:tab w:val="left" w:pos="18"/>
          <w:tab w:val="left" w:pos="0"/>
        </w:tabs>
        <w:jc w:val="center"/>
        <w:rPr>
          <w:rFonts w:ascii="Cambria" w:hAnsi="Cambria"/>
          <w:b/>
          <w:sz w:val="32"/>
          <w:u w:val="single"/>
        </w:rPr>
      </w:pPr>
    </w:p>
    <w:p w14:paraId="6DEB9D9C"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551440">
        <w:rPr>
          <w:rFonts w:ascii="Cambria" w:hAnsi="Cambria"/>
          <w:b/>
          <w:bCs/>
          <w:color w:val="000000"/>
        </w:rPr>
        <w:t>TYČINKY</w:t>
      </w:r>
      <w:r w:rsidR="00360069" w:rsidRPr="00360069">
        <w:rPr>
          <w:rFonts w:ascii="Cambria" w:hAnsi="Cambria"/>
          <w:b/>
          <w:bCs/>
          <w:color w:val="000000"/>
        </w:rPr>
        <w:t xml:space="preserve"> s.r.o.</w:t>
      </w:r>
    </w:p>
    <w:p w14:paraId="030A6D40"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B4450F">
        <w:rPr>
          <w:rFonts w:ascii="Cambria" w:hAnsi="Cambria"/>
          <w:bCs/>
          <w:color w:val="000000"/>
        </w:rPr>
        <w:t xml:space="preserve">Petrovice u Karviné </w:t>
      </w:r>
      <w:r w:rsidR="00551440">
        <w:rPr>
          <w:rFonts w:ascii="Cambria" w:hAnsi="Cambria"/>
          <w:bCs/>
          <w:color w:val="000000"/>
        </w:rPr>
        <w:t xml:space="preserve">194, 735 72 </w:t>
      </w:r>
    </w:p>
    <w:p w14:paraId="420DE23A" w14:textId="27F9685F" w:rsidR="00341BC4" w:rsidRPr="00B27F16" w:rsidRDefault="00341BC4" w:rsidP="00341BC4">
      <w:pPr>
        <w:tabs>
          <w:tab w:val="left" w:pos="2268"/>
        </w:tabs>
        <w:jc w:val="both"/>
        <w:rPr>
          <w:rFonts w:ascii="Cambria" w:hAnsi="Cambria"/>
          <w:kern w:val="18"/>
        </w:rPr>
      </w:pPr>
      <w:r w:rsidRPr="00B27F16">
        <w:rPr>
          <w:rFonts w:ascii="Cambria" w:hAnsi="Cambria"/>
          <w:kern w:val="18"/>
        </w:rPr>
        <w:t>IČ</w:t>
      </w:r>
      <w:r w:rsidR="00145721">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551440">
        <w:rPr>
          <w:rFonts w:ascii="Cambria" w:hAnsi="Cambria" w:cs="Arial"/>
          <w:color w:val="000000"/>
          <w:shd w:val="clear" w:color="auto" w:fill="FFFFFF"/>
        </w:rPr>
        <w:t>29445272</w:t>
      </w:r>
    </w:p>
    <w:p w14:paraId="29ACAAD5"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551440">
        <w:rPr>
          <w:rFonts w:ascii="Cambria" w:hAnsi="Cambria" w:cs="Arial"/>
          <w:color w:val="000000"/>
          <w:shd w:val="clear" w:color="auto" w:fill="FFFFFF"/>
        </w:rPr>
        <w:t>29445272</w:t>
      </w:r>
    </w:p>
    <w:p w14:paraId="60227D1A" w14:textId="77777777" w:rsidR="00551440" w:rsidRPr="00B27F16" w:rsidRDefault="00341BC4" w:rsidP="00551440">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551440">
        <w:rPr>
          <w:rFonts w:ascii="Cambria" w:hAnsi="Cambria"/>
          <w:kern w:val="18"/>
        </w:rPr>
        <w:t>Ing. Kamilem Cieślarem, jednatelem</w:t>
      </w:r>
    </w:p>
    <w:p w14:paraId="2626327A" w14:textId="77777777" w:rsidR="00341BC4" w:rsidRPr="00B27F16" w:rsidRDefault="00341BC4" w:rsidP="00360069">
      <w:pPr>
        <w:tabs>
          <w:tab w:val="left" w:pos="2268"/>
        </w:tabs>
        <w:jc w:val="both"/>
        <w:rPr>
          <w:rFonts w:ascii="Cambria" w:hAnsi="Cambria"/>
          <w:kern w:val="18"/>
        </w:rPr>
      </w:pPr>
    </w:p>
    <w:p w14:paraId="226B389B" w14:textId="77777777" w:rsidR="00341BC4" w:rsidRPr="00B27F16" w:rsidRDefault="00341BC4" w:rsidP="00341BC4">
      <w:pPr>
        <w:pStyle w:val="Normln0"/>
        <w:jc w:val="both"/>
        <w:rPr>
          <w:rFonts w:ascii="Cambria" w:hAnsi="Cambria"/>
          <w:szCs w:val="24"/>
        </w:rPr>
      </w:pPr>
      <w:r>
        <w:rPr>
          <w:rFonts w:ascii="Cambria" w:hAnsi="Cambria"/>
        </w:rPr>
        <w:tab/>
      </w:r>
    </w:p>
    <w:p w14:paraId="06675453"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451AA89A"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2AC2FB7B" w14:textId="77777777" w:rsidR="005B7654" w:rsidRPr="00B27F16" w:rsidRDefault="005B7654" w:rsidP="00E72D7F">
      <w:pPr>
        <w:pStyle w:val="Normln0"/>
        <w:rPr>
          <w:rFonts w:ascii="Cambria" w:hAnsi="Cambria"/>
          <w:szCs w:val="24"/>
        </w:rPr>
      </w:pPr>
    </w:p>
    <w:p w14:paraId="153667DE"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633B5C61"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7753DFEF"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67C2C6D6" w14:textId="3F584DD5"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zapsaná v obchodním rejstříku vedené</w:t>
      </w:r>
      <w:r w:rsidR="00145721">
        <w:rPr>
          <w:rFonts w:ascii="Cambria" w:hAnsi="Cambria"/>
        </w:rPr>
        <w:t>m</w:t>
      </w:r>
      <w:r w:rsidRPr="00B27F16">
        <w:rPr>
          <w:rFonts w:ascii="Cambria" w:hAnsi="Cambria"/>
        </w:rPr>
        <w:t xml:space="preserve"> </w:t>
      </w:r>
      <w:r w:rsidRPr="00B27F16">
        <w:rPr>
          <w:rFonts w:ascii="Cambria" w:hAnsi="Cambria"/>
          <w:highlight w:val="yellow"/>
        </w:rPr>
        <w:tab/>
      </w:r>
    </w:p>
    <w:p w14:paraId="3652F90D" w14:textId="2625BBE3"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145721">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2829447C"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52351DF1"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5ACA78AC"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24843B53"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7FE494A6" w14:textId="77777777" w:rsidR="005B7654" w:rsidRDefault="005B7654" w:rsidP="00E72D7F">
      <w:pPr>
        <w:pStyle w:val="Normln0"/>
        <w:rPr>
          <w:rFonts w:ascii="Cambria" w:hAnsi="Cambria"/>
        </w:rPr>
      </w:pPr>
      <w:r w:rsidRPr="00B27F16">
        <w:rPr>
          <w:rFonts w:ascii="Cambria" w:hAnsi="Cambria"/>
        </w:rPr>
        <w:t xml:space="preserve">osoba oprávněná jednat </w:t>
      </w:r>
    </w:p>
    <w:p w14:paraId="7F2798AA"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2D18B569" w14:textId="77777777" w:rsidR="005B7654" w:rsidRPr="00B27F16" w:rsidRDefault="005B7654" w:rsidP="00E72D7F">
      <w:pPr>
        <w:pStyle w:val="Normln0"/>
        <w:rPr>
          <w:rFonts w:ascii="Cambria" w:hAnsi="Cambria"/>
        </w:rPr>
      </w:pPr>
      <w:r w:rsidRPr="00B27F16">
        <w:rPr>
          <w:rFonts w:ascii="Cambria" w:hAnsi="Cambria"/>
        </w:rPr>
        <w:t>(dále jen prodávající)</w:t>
      </w:r>
    </w:p>
    <w:p w14:paraId="27F4362B" w14:textId="77777777" w:rsidR="00977317" w:rsidRPr="005B7654" w:rsidRDefault="00977317" w:rsidP="00977317">
      <w:pPr>
        <w:ind w:left="708"/>
        <w:rPr>
          <w:rFonts w:ascii="Cambria" w:hAnsi="Cambria"/>
        </w:rPr>
      </w:pPr>
    </w:p>
    <w:p w14:paraId="5ECECBDD" w14:textId="77777777" w:rsidR="00902C0E" w:rsidRPr="005B7654" w:rsidRDefault="00902C0E" w:rsidP="00977317">
      <w:pPr>
        <w:ind w:left="708"/>
        <w:rPr>
          <w:rFonts w:ascii="Cambria" w:hAnsi="Cambria"/>
        </w:rPr>
      </w:pPr>
    </w:p>
    <w:p w14:paraId="3E6FB8A0" w14:textId="77777777" w:rsidR="00977317" w:rsidRPr="005B7654" w:rsidRDefault="00977317" w:rsidP="00977317">
      <w:pPr>
        <w:ind w:left="708"/>
        <w:rPr>
          <w:rFonts w:ascii="Cambria" w:hAnsi="Cambria"/>
        </w:rPr>
      </w:pPr>
    </w:p>
    <w:p w14:paraId="5F0A95B5" w14:textId="77777777" w:rsidR="00977317" w:rsidRPr="005B7654" w:rsidRDefault="00977317" w:rsidP="00977317">
      <w:pPr>
        <w:ind w:left="360"/>
        <w:jc w:val="center"/>
        <w:rPr>
          <w:rFonts w:ascii="Cambria" w:hAnsi="Cambria"/>
          <w:b/>
        </w:rPr>
      </w:pPr>
      <w:r w:rsidRPr="005B7654">
        <w:rPr>
          <w:rFonts w:ascii="Cambria" w:hAnsi="Cambria"/>
          <w:b/>
        </w:rPr>
        <w:t>II.</w:t>
      </w:r>
    </w:p>
    <w:p w14:paraId="341E3AD0"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06C31349" w14:textId="77777777" w:rsidR="00977317" w:rsidRPr="005B7654" w:rsidRDefault="00977317" w:rsidP="00977317">
      <w:pPr>
        <w:ind w:left="360"/>
        <w:jc w:val="center"/>
        <w:rPr>
          <w:rFonts w:ascii="Cambria" w:hAnsi="Cambria"/>
          <w:b/>
        </w:rPr>
      </w:pPr>
    </w:p>
    <w:p w14:paraId="04C78335"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750137C1" w14:textId="77777777" w:rsidR="006C41FB" w:rsidRPr="005B7654" w:rsidRDefault="006C41FB" w:rsidP="005B7654">
      <w:pPr>
        <w:jc w:val="both"/>
        <w:rPr>
          <w:rFonts w:ascii="Cambria" w:hAnsi="Cambria"/>
          <w:bCs/>
        </w:rPr>
      </w:pPr>
    </w:p>
    <w:p w14:paraId="4AC4ED76"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7FD69590" w14:textId="77777777" w:rsidR="008E4753" w:rsidRPr="005B7654" w:rsidRDefault="008E4753" w:rsidP="005B7654">
      <w:pPr>
        <w:pStyle w:val="Odstavecseseznamem"/>
        <w:ind w:left="0"/>
        <w:rPr>
          <w:rFonts w:ascii="Cambria" w:hAnsi="Cambria"/>
          <w:bCs/>
        </w:rPr>
      </w:pPr>
    </w:p>
    <w:p w14:paraId="6634C360" w14:textId="77777777" w:rsidR="009601FD" w:rsidRDefault="00A02FAC" w:rsidP="00341BC4">
      <w:pPr>
        <w:ind w:firstLine="708"/>
        <w:jc w:val="both"/>
        <w:rPr>
          <w:rFonts w:ascii="Cambria" w:hAnsi="Cambria"/>
          <w:bCs/>
          <w:i/>
        </w:rPr>
      </w:pPr>
      <w:r>
        <w:rPr>
          <w:rFonts w:ascii="Cambria" w:hAnsi="Cambria"/>
          <w:b/>
          <w:bCs/>
        </w:rPr>
        <w:t>Elektrická</w:t>
      </w:r>
      <w:r w:rsidR="00CF03FA">
        <w:rPr>
          <w:rFonts w:ascii="Cambria" w:hAnsi="Cambria"/>
          <w:b/>
          <w:bCs/>
        </w:rPr>
        <w:t xml:space="preserve"> pec</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 </w:t>
      </w:r>
      <w:r w:rsidR="00341BC4" w:rsidRPr="009B6A9C">
        <w:rPr>
          <w:rFonts w:ascii="Cambria" w:hAnsi="Cambria"/>
          <w:bCs/>
          <w:i/>
          <w:highlight w:val="yellow"/>
        </w:rPr>
        <w:t>(doplní účastník)</w:t>
      </w:r>
    </w:p>
    <w:p w14:paraId="113822B4" w14:textId="77777777" w:rsidR="0067135D" w:rsidRPr="00341BC4" w:rsidRDefault="0067135D" w:rsidP="00341BC4">
      <w:pPr>
        <w:ind w:firstLine="708"/>
        <w:jc w:val="both"/>
        <w:rPr>
          <w:rFonts w:ascii="Cambria" w:hAnsi="Cambria"/>
          <w:bCs/>
          <w:i/>
        </w:rPr>
      </w:pPr>
    </w:p>
    <w:p w14:paraId="31980B4A"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30F5DCB1" w14:textId="77777777" w:rsidR="00E53281" w:rsidRPr="005B7654" w:rsidRDefault="00E53281" w:rsidP="005B7654">
      <w:pPr>
        <w:jc w:val="both"/>
        <w:rPr>
          <w:rFonts w:ascii="Cambria" w:hAnsi="Cambria"/>
          <w:bCs/>
        </w:rPr>
      </w:pPr>
    </w:p>
    <w:p w14:paraId="63203EBA" w14:textId="77777777"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735E27">
        <w:rPr>
          <w:rFonts w:ascii="Cambria" w:hAnsi="Cambria"/>
          <w:b/>
          <w:bCs/>
        </w:rPr>
        <w:t>doprava</w:t>
      </w:r>
      <w:r w:rsidR="0093488E" w:rsidRPr="00735E27">
        <w:rPr>
          <w:rFonts w:ascii="Cambria" w:hAnsi="Cambria"/>
          <w:bCs/>
        </w:rPr>
        <w:t xml:space="preserve">, </w:t>
      </w:r>
      <w:r w:rsidR="00BA336E" w:rsidRPr="00735E27">
        <w:rPr>
          <w:rFonts w:ascii="Cambria" w:hAnsi="Cambria"/>
          <w:b/>
        </w:rPr>
        <w:t>zajištění plné funkcionality</w:t>
      </w:r>
      <w:r w:rsidR="00BA336E" w:rsidRPr="00735E27">
        <w:rPr>
          <w:rFonts w:ascii="Cambria" w:hAnsi="Cambria"/>
        </w:rPr>
        <w:t xml:space="preserve"> a </w:t>
      </w:r>
      <w:r w:rsidR="00BA336E" w:rsidRPr="00735E27">
        <w:rPr>
          <w:rFonts w:ascii="Cambria" w:hAnsi="Cambria"/>
          <w:b/>
        </w:rPr>
        <w:t>zprovoznění zboží</w:t>
      </w:r>
      <w:r w:rsidR="0093488E" w:rsidRPr="00735E27">
        <w:rPr>
          <w:rFonts w:ascii="Cambria" w:hAnsi="Cambria"/>
        </w:rPr>
        <w:t xml:space="preserve">, </w:t>
      </w:r>
      <w:r w:rsidR="0093488E" w:rsidRPr="00735E27">
        <w:rPr>
          <w:rFonts w:ascii="Cambria" w:hAnsi="Cambria"/>
          <w:b/>
        </w:rPr>
        <w:t>provedení seřízení</w:t>
      </w:r>
      <w:r w:rsidR="00E30AA6" w:rsidRPr="00735E27">
        <w:rPr>
          <w:rFonts w:ascii="Cambria" w:hAnsi="Cambria"/>
          <w:b/>
        </w:rPr>
        <w:t>, kontrola geometrie</w:t>
      </w:r>
      <w:r w:rsidR="00BA336E" w:rsidRPr="00735E27">
        <w:rPr>
          <w:rFonts w:ascii="Cambria" w:hAnsi="Cambria"/>
        </w:rPr>
        <w:t xml:space="preserve"> </w:t>
      </w:r>
      <w:r w:rsidR="00162D35" w:rsidRPr="00735E27">
        <w:rPr>
          <w:rFonts w:ascii="Cambria" w:hAnsi="Cambria"/>
          <w:bCs/>
        </w:rPr>
        <w:t xml:space="preserve">a </w:t>
      </w:r>
      <w:r w:rsidR="00162D35" w:rsidRPr="00735E27">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671349E6" w14:textId="77777777" w:rsidR="00162D35" w:rsidRPr="00FE7A84" w:rsidRDefault="00162D35" w:rsidP="005B7654">
      <w:pPr>
        <w:pStyle w:val="Odstavecseseznamem"/>
        <w:ind w:left="0"/>
        <w:rPr>
          <w:rFonts w:ascii="Cambria" w:hAnsi="Cambria"/>
          <w:bCs/>
        </w:rPr>
      </w:pPr>
    </w:p>
    <w:p w14:paraId="6A06DEB5"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249AC403" w14:textId="77777777" w:rsidR="0062768B" w:rsidRDefault="0062768B" w:rsidP="0062768B">
      <w:pPr>
        <w:pStyle w:val="Odstavecseseznamem"/>
        <w:rPr>
          <w:rFonts w:ascii="Cambria" w:hAnsi="Cambria"/>
          <w:bCs/>
        </w:rPr>
      </w:pPr>
    </w:p>
    <w:p w14:paraId="605E5D09" w14:textId="77777777" w:rsidR="00506042" w:rsidRPr="005B7654" w:rsidRDefault="00506042" w:rsidP="00162D35">
      <w:pPr>
        <w:rPr>
          <w:rFonts w:ascii="Cambria" w:hAnsi="Cambria"/>
          <w:b/>
        </w:rPr>
      </w:pPr>
    </w:p>
    <w:p w14:paraId="1F241A15" w14:textId="77777777" w:rsidR="00977317" w:rsidRPr="005B7654" w:rsidRDefault="00977317" w:rsidP="00977317">
      <w:pPr>
        <w:jc w:val="center"/>
        <w:rPr>
          <w:rFonts w:ascii="Cambria" w:hAnsi="Cambria"/>
          <w:b/>
        </w:rPr>
      </w:pPr>
      <w:r w:rsidRPr="005B7654">
        <w:rPr>
          <w:rFonts w:ascii="Cambria" w:hAnsi="Cambria"/>
          <w:b/>
        </w:rPr>
        <w:t>III.</w:t>
      </w:r>
    </w:p>
    <w:p w14:paraId="47095C1D"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4D1F9F1F" w14:textId="77777777" w:rsidR="00977317" w:rsidRPr="005B7654" w:rsidRDefault="00977317" w:rsidP="00977317">
      <w:pPr>
        <w:jc w:val="both"/>
        <w:rPr>
          <w:rFonts w:ascii="Cambria" w:hAnsi="Cambria"/>
        </w:rPr>
      </w:pPr>
    </w:p>
    <w:p w14:paraId="51285941"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13F4E929" w14:textId="77777777" w:rsidR="00977317" w:rsidRPr="005B7654" w:rsidRDefault="00977317" w:rsidP="005B7654">
      <w:pPr>
        <w:jc w:val="both"/>
        <w:rPr>
          <w:rFonts w:ascii="Cambria" w:hAnsi="Cambria"/>
        </w:rPr>
      </w:pPr>
    </w:p>
    <w:p w14:paraId="35A17581"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0E25A4C4" w14:textId="77777777" w:rsidR="00855CE3" w:rsidRPr="005B7654" w:rsidRDefault="00855CE3" w:rsidP="005B7654">
      <w:pPr>
        <w:jc w:val="both"/>
        <w:rPr>
          <w:rFonts w:ascii="Cambria" w:hAnsi="Cambria"/>
          <w:b/>
        </w:rPr>
      </w:pPr>
    </w:p>
    <w:p w14:paraId="552EB0F1"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7B470129" w14:textId="77777777" w:rsidR="002D4151" w:rsidRPr="005B7654" w:rsidRDefault="002D4151" w:rsidP="005B7654">
      <w:pPr>
        <w:jc w:val="both"/>
        <w:rPr>
          <w:rFonts w:ascii="Cambria" w:hAnsi="Cambria"/>
          <w:b/>
          <w:sz w:val="10"/>
          <w:szCs w:val="10"/>
        </w:rPr>
      </w:pPr>
    </w:p>
    <w:p w14:paraId="6E048C82"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3F8F58EE" w14:textId="77777777" w:rsidR="002D4151" w:rsidRPr="005B7654" w:rsidRDefault="002D4151" w:rsidP="005B7654">
      <w:pPr>
        <w:jc w:val="both"/>
        <w:rPr>
          <w:rFonts w:ascii="Cambria" w:hAnsi="Cambria"/>
          <w:b/>
          <w:sz w:val="10"/>
          <w:szCs w:val="10"/>
        </w:rPr>
      </w:pPr>
    </w:p>
    <w:p w14:paraId="7953661E"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0F818DEE" w14:textId="77777777" w:rsidR="00977317" w:rsidRPr="005B7654" w:rsidRDefault="00977317" w:rsidP="005B7654">
      <w:pPr>
        <w:jc w:val="both"/>
        <w:rPr>
          <w:rFonts w:ascii="Cambria" w:hAnsi="Cambria"/>
          <w:b/>
          <w:sz w:val="10"/>
          <w:szCs w:val="10"/>
        </w:rPr>
      </w:pPr>
    </w:p>
    <w:p w14:paraId="782E8ED7"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2D2AD4D4" w14:textId="77777777" w:rsidR="00977317" w:rsidRPr="005B7654" w:rsidRDefault="00977317" w:rsidP="005B7654">
      <w:pPr>
        <w:jc w:val="both"/>
        <w:rPr>
          <w:rFonts w:ascii="Cambria" w:hAnsi="Cambria"/>
        </w:rPr>
      </w:pPr>
    </w:p>
    <w:p w14:paraId="5F339345"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58A59821" w14:textId="77777777" w:rsidR="00977317" w:rsidRPr="005B7654" w:rsidRDefault="00977317" w:rsidP="005B7654">
      <w:pPr>
        <w:jc w:val="both"/>
        <w:rPr>
          <w:rFonts w:ascii="Cambria" w:hAnsi="Cambria"/>
        </w:rPr>
      </w:pPr>
    </w:p>
    <w:p w14:paraId="63CA1090"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59EA57B3" w14:textId="77777777" w:rsidR="00341BC4" w:rsidRDefault="00341BC4" w:rsidP="00341BC4">
      <w:pPr>
        <w:jc w:val="both"/>
        <w:rPr>
          <w:rFonts w:ascii="Cambria" w:hAnsi="Cambria"/>
        </w:rPr>
      </w:pPr>
    </w:p>
    <w:p w14:paraId="0E3363BE"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64863136" w14:textId="77777777" w:rsidR="00977317" w:rsidRPr="005B7654" w:rsidRDefault="00977317" w:rsidP="005B7654">
      <w:pPr>
        <w:jc w:val="both"/>
        <w:rPr>
          <w:rFonts w:ascii="Cambria" w:hAnsi="Cambria"/>
        </w:rPr>
      </w:pPr>
    </w:p>
    <w:p w14:paraId="0B1ABF82" w14:textId="77777777"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 xml:space="preserve">vyjma nákladů přemístění </w:t>
      </w:r>
      <w:r w:rsidR="006D7744">
        <w:rPr>
          <w:rFonts w:ascii="Cambria" w:hAnsi="Cambria"/>
        </w:rPr>
        <w:t>technologie</w:t>
      </w:r>
      <w:r w:rsidR="004F67DF" w:rsidRPr="005C4880">
        <w:rPr>
          <w:rFonts w:ascii="Cambria" w:hAnsi="Cambria"/>
        </w:rPr>
        <w:t xml:space="preserve"> na místo instalace a připojení na energie</w:t>
      </w:r>
      <w:r w:rsidR="00977317" w:rsidRPr="005C4880">
        <w:rPr>
          <w:rFonts w:ascii="Cambria" w:hAnsi="Cambria"/>
        </w:rPr>
        <w:t xml:space="preserve">. </w:t>
      </w:r>
    </w:p>
    <w:p w14:paraId="1C319E5E" w14:textId="77777777" w:rsidR="008B6CE0" w:rsidRPr="005B7654" w:rsidRDefault="008B6CE0" w:rsidP="005B7654">
      <w:pPr>
        <w:jc w:val="both"/>
        <w:rPr>
          <w:rFonts w:ascii="Cambria" w:hAnsi="Cambria"/>
        </w:rPr>
      </w:pPr>
    </w:p>
    <w:p w14:paraId="36954235"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1719BEBA" w14:textId="77777777" w:rsidR="00977317" w:rsidRPr="005B7654" w:rsidRDefault="00977317" w:rsidP="002D4151">
      <w:pPr>
        <w:ind w:left="709" w:hanging="709"/>
        <w:jc w:val="both"/>
        <w:rPr>
          <w:rFonts w:ascii="Cambria" w:hAnsi="Cambria"/>
        </w:rPr>
      </w:pPr>
    </w:p>
    <w:p w14:paraId="51B6A662" w14:textId="77777777" w:rsidR="00322DB4" w:rsidRPr="005B7654" w:rsidRDefault="00322DB4" w:rsidP="00902C0E">
      <w:pPr>
        <w:jc w:val="both"/>
        <w:rPr>
          <w:rFonts w:ascii="Cambria" w:hAnsi="Cambria"/>
          <w:b/>
        </w:rPr>
      </w:pPr>
    </w:p>
    <w:p w14:paraId="6719DC02"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661A33D5"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16435CEE" w14:textId="77777777" w:rsidR="00977317" w:rsidRPr="005B7654" w:rsidRDefault="00977317" w:rsidP="002D4151">
      <w:pPr>
        <w:ind w:left="709" w:hanging="709"/>
        <w:jc w:val="center"/>
        <w:rPr>
          <w:rFonts w:ascii="Cambria" w:hAnsi="Cambria"/>
          <w:b/>
        </w:rPr>
      </w:pPr>
    </w:p>
    <w:p w14:paraId="3150D52D"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050EFA77" w14:textId="77777777" w:rsidR="00233550" w:rsidRDefault="00233550" w:rsidP="00233550">
      <w:pPr>
        <w:tabs>
          <w:tab w:val="num" w:pos="1776"/>
        </w:tabs>
        <w:jc w:val="both"/>
        <w:rPr>
          <w:rFonts w:ascii="Cambria" w:hAnsi="Cambria"/>
        </w:rPr>
      </w:pPr>
    </w:p>
    <w:p w14:paraId="2AAB55EA" w14:textId="77777777" w:rsidR="00B97584" w:rsidRDefault="00B97584" w:rsidP="00B97584">
      <w:pPr>
        <w:pStyle w:val="Odstavecseseznamem"/>
        <w:rPr>
          <w:rFonts w:ascii="Cambria-Italic" w:eastAsia="Calibri" w:hAnsi="Cambria-Italic" w:cs="Cambria-Italic"/>
        </w:rPr>
      </w:pPr>
    </w:p>
    <w:p w14:paraId="0A0BABB5"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7CC6ECFB" w14:textId="77777777" w:rsidR="00672CA0" w:rsidRPr="005B7654" w:rsidRDefault="00672CA0" w:rsidP="005B7654">
      <w:pPr>
        <w:tabs>
          <w:tab w:val="num" w:pos="0"/>
          <w:tab w:val="num" w:pos="709"/>
        </w:tabs>
        <w:jc w:val="both"/>
        <w:rPr>
          <w:rFonts w:ascii="Cambria" w:hAnsi="Cambria"/>
          <w:sz w:val="16"/>
          <w:szCs w:val="16"/>
        </w:rPr>
      </w:pPr>
    </w:p>
    <w:p w14:paraId="767E5C28"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68A257D9" w14:textId="77777777" w:rsidR="00977317" w:rsidRPr="005B7654" w:rsidRDefault="00977317" w:rsidP="005B7654">
      <w:pPr>
        <w:tabs>
          <w:tab w:val="num" w:pos="0"/>
          <w:tab w:val="num" w:pos="709"/>
        </w:tabs>
        <w:jc w:val="both"/>
        <w:rPr>
          <w:rFonts w:ascii="Cambria" w:hAnsi="Cambria"/>
          <w:sz w:val="16"/>
          <w:szCs w:val="16"/>
        </w:rPr>
      </w:pPr>
    </w:p>
    <w:p w14:paraId="371120A2"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271DC9E9" w14:textId="77777777" w:rsidR="00C547A7" w:rsidRDefault="00C547A7">
      <w:pPr>
        <w:pStyle w:val="Odstavecseseznamem"/>
        <w:rPr>
          <w:rFonts w:ascii="Cambria" w:hAnsi="Cambria"/>
        </w:rPr>
      </w:pPr>
    </w:p>
    <w:p w14:paraId="3CD7A811" w14:textId="77777777" w:rsidR="00C0451D" w:rsidRPr="00D2783F" w:rsidRDefault="00B93CE0" w:rsidP="00C0451D">
      <w:pPr>
        <w:numPr>
          <w:ilvl w:val="0"/>
          <w:numId w:val="7"/>
        </w:numPr>
        <w:tabs>
          <w:tab w:val="clear" w:pos="1776"/>
          <w:tab w:val="num" w:pos="0"/>
          <w:tab w:val="num" w:pos="709"/>
        </w:tabs>
        <w:ind w:left="0" w:firstLine="0"/>
        <w:jc w:val="both"/>
        <w:rPr>
          <w:rFonts w:ascii="Cambria" w:hAnsi="Cambria"/>
        </w:rPr>
      </w:pPr>
      <w:r w:rsidRPr="00D2783F">
        <w:rPr>
          <w:rFonts w:ascii="Cambria" w:hAnsi="Cambria"/>
        </w:rPr>
        <w:t>Cena zboží bude prodávajícímu kupujícím zaplacena v jednotlivých částech, kdy:</w:t>
      </w:r>
    </w:p>
    <w:p w14:paraId="38576566" w14:textId="77777777" w:rsidR="00977317" w:rsidRPr="00D2783F" w:rsidRDefault="00902A26" w:rsidP="00C0451D">
      <w:pPr>
        <w:pStyle w:val="Odstavecseseznamem"/>
        <w:numPr>
          <w:ilvl w:val="0"/>
          <w:numId w:val="45"/>
        </w:numPr>
        <w:tabs>
          <w:tab w:val="num" w:pos="709"/>
        </w:tabs>
        <w:jc w:val="both"/>
        <w:rPr>
          <w:rFonts w:ascii="Cambria" w:hAnsi="Cambria"/>
        </w:rPr>
      </w:pPr>
      <w:r w:rsidRPr="00D2783F">
        <w:rPr>
          <w:rFonts w:ascii="Cambria" w:hAnsi="Cambria"/>
        </w:rPr>
        <w:t>5</w:t>
      </w:r>
      <w:r w:rsidR="00916F37" w:rsidRPr="00D2783F">
        <w:rPr>
          <w:rFonts w:ascii="Cambria" w:hAnsi="Cambria"/>
        </w:rPr>
        <w:t>0</w:t>
      </w:r>
      <w:r w:rsidR="00736E30" w:rsidRPr="00D2783F">
        <w:rPr>
          <w:rFonts w:ascii="Cambria" w:hAnsi="Cambria"/>
        </w:rPr>
        <w:t xml:space="preserve"> % kupní ceny zboží </w:t>
      </w:r>
      <w:r w:rsidR="00090D5A" w:rsidRPr="00D2783F">
        <w:rPr>
          <w:rFonts w:ascii="Cambria" w:hAnsi="Cambria"/>
        </w:rPr>
        <w:t xml:space="preserve">ve formě zálohové faktury </w:t>
      </w:r>
      <w:r w:rsidR="00736E30" w:rsidRPr="00D2783F">
        <w:rPr>
          <w:rFonts w:ascii="Cambria" w:hAnsi="Cambria"/>
        </w:rPr>
        <w:t>bude zaplaceno po doručení písemného pokynu k zahájení plnění (objednávky)</w:t>
      </w:r>
      <w:r w:rsidR="00D54547" w:rsidRPr="00D2783F">
        <w:rPr>
          <w:rFonts w:ascii="Cambria" w:hAnsi="Cambria"/>
        </w:rPr>
        <w:t>,</w:t>
      </w:r>
    </w:p>
    <w:p w14:paraId="0BD9D000" w14:textId="77777777" w:rsidR="0041535A" w:rsidRPr="00D2783F" w:rsidRDefault="00902A26" w:rsidP="00C0451D">
      <w:pPr>
        <w:pStyle w:val="Odstavecseseznamem"/>
        <w:numPr>
          <w:ilvl w:val="0"/>
          <w:numId w:val="45"/>
        </w:numPr>
        <w:tabs>
          <w:tab w:val="num" w:pos="709"/>
        </w:tabs>
        <w:jc w:val="both"/>
        <w:rPr>
          <w:rFonts w:ascii="Cambria" w:hAnsi="Cambria"/>
        </w:rPr>
      </w:pPr>
      <w:r w:rsidRPr="00D2783F">
        <w:rPr>
          <w:rFonts w:ascii="Cambria" w:hAnsi="Cambria"/>
        </w:rPr>
        <w:t>4</w:t>
      </w:r>
      <w:r w:rsidR="00916F37" w:rsidRPr="00D2783F">
        <w:rPr>
          <w:rFonts w:ascii="Cambria" w:hAnsi="Cambria"/>
        </w:rPr>
        <w:t>0</w:t>
      </w:r>
      <w:r w:rsidR="0041535A" w:rsidRPr="00D2783F">
        <w:rPr>
          <w:rFonts w:ascii="Cambria" w:hAnsi="Cambria"/>
        </w:rPr>
        <w:t xml:space="preserve"> % </w:t>
      </w:r>
      <w:r w:rsidR="00BD7C16" w:rsidRPr="00D2783F">
        <w:rPr>
          <w:rFonts w:ascii="Cambria" w:hAnsi="Cambria"/>
        </w:rPr>
        <w:t xml:space="preserve">kupní ceny zboží bude zaplaceno po expedici </w:t>
      </w:r>
      <w:r w:rsidR="00090D5A" w:rsidRPr="00D2783F">
        <w:rPr>
          <w:rFonts w:ascii="Cambria" w:hAnsi="Cambria"/>
        </w:rPr>
        <w:t xml:space="preserve">zboží </w:t>
      </w:r>
      <w:r w:rsidR="00BD7C16" w:rsidRPr="00D2783F">
        <w:rPr>
          <w:rFonts w:ascii="Cambria" w:hAnsi="Cambria"/>
        </w:rPr>
        <w:t>z výrobního závodu</w:t>
      </w:r>
      <w:r w:rsidR="00D54547" w:rsidRPr="00D2783F">
        <w:rPr>
          <w:rFonts w:ascii="Cambria" w:hAnsi="Cambria"/>
        </w:rPr>
        <w:t>,</w:t>
      </w:r>
    </w:p>
    <w:p w14:paraId="3E0D5097" w14:textId="77777777" w:rsidR="00D54547" w:rsidRPr="00D2783F" w:rsidRDefault="00D54547">
      <w:pPr>
        <w:pStyle w:val="Odstavecseseznamem"/>
        <w:numPr>
          <w:ilvl w:val="0"/>
          <w:numId w:val="45"/>
        </w:numPr>
        <w:tabs>
          <w:tab w:val="num" w:pos="709"/>
        </w:tabs>
        <w:jc w:val="both"/>
        <w:rPr>
          <w:rFonts w:ascii="Cambria" w:hAnsi="Cambria"/>
        </w:rPr>
      </w:pPr>
      <w:r w:rsidRPr="00D2783F">
        <w:rPr>
          <w:rFonts w:ascii="Cambria" w:hAnsi="Cambria"/>
        </w:rPr>
        <w:t>10 % kup</w:t>
      </w:r>
      <w:r w:rsidR="004058A4" w:rsidRPr="00D2783F">
        <w:rPr>
          <w:rFonts w:ascii="Cambria" w:hAnsi="Cambria"/>
        </w:rPr>
        <w:t>n</w:t>
      </w:r>
      <w:r w:rsidRPr="00D2783F">
        <w:rPr>
          <w:rFonts w:ascii="Cambria" w:hAnsi="Cambria"/>
        </w:rPr>
        <w:t>í ceny zboží</w:t>
      </w:r>
      <w:r w:rsidR="004058A4" w:rsidRPr="00D2783F">
        <w:rPr>
          <w:rFonts w:ascii="Cambria" w:hAnsi="Cambria"/>
        </w:rPr>
        <w:t xml:space="preserve"> bude zaplaceno po </w:t>
      </w:r>
      <w:r w:rsidR="00090D5A" w:rsidRPr="00D2783F">
        <w:rPr>
          <w:rFonts w:ascii="Cambria" w:hAnsi="Cambria"/>
        </w:rPr>
        <w:t xml:space="preserve">předání </w:t>
      </w:r>
      <w:r w:rsidR="004058A4" w:rsidRPr="00D2783F">
        <w:rPr>
          <w:rFonts w:ascii="Cambria" w:hAnsi="Cambria"/>
        </w:rPr>
        <w:t xml:space="preserve">a po provedení školení obsluhy v místě realizace zakázky </w:t>
      </w:r>
      <w:r w:rsidR="003B04EE" w:rsidRPr="00D2783F">
        <w:rPr>
          <w:rFonts w:ascii="Cambria" w:hAnsi="Cambria"/>
        </w:rPr>
        <w:t>a za podmínky úspěšného absolvování zkušebního provozu.</w:t>
      </w:r>
    </w:p>
    <w:p w14:paraId="1FD97A5D" w14:textId="77777777" w:rsidR="00C547A7" w:rsidRDefault="00F54273">
      <w:pPr>
        <w:pStyle w:val="Odstavecseseznamem"/>
        <w:jc w:val="both"/>
        <w:rPr>
          <w:rFonts w:ascii="Cambria" w:hAnsi="Cambria"/>
        </w:rPr>
      </w:pPr>
      <w:r w:rsidRPr="00D2783F">
        <w:rPr>
          <w:rFonts w:ascii="Cambria" w:hAnsi="Cambria"/>
        </w:rPr>
        <w:t>(úspěšným absolvováním zkuše</w:t>
      </w:r>
      <w:r w:rsidR="001E5BF2" w:rsidRPr="00D2783F">
        <w:rPr>
          <w:rFonts w:ascii="Cambria" w:hAnsi="Cambria"/>
        </w:rPr>
        <w:t>b</w:t>
      </w:r>
      <w:r w:rsidRPr="00D2783F">
        <w:rPr>
          <w:rFonts w:ascii="Cambria" w:hAnsi="Cambria"/>
        </w:rPr>
        <w:t>ního provozu se rozumí prokázání splnění všech požadavků zadavatele stanovených v</w:t>
      </w:r>
      <w:r w:rsidR="001E5BF2" w:rsidRPr="00D2783F">
        <w:rPr>
          <w:rFonts w:ascii="Cambria" w:hAnsi="Cambria"/>
        </w:rPr>
        <w:t> P</w:t>
      </w:r>
      <w:r w:rsidRPr="00D2783F">
        <w:rPr>
          <w:rFonts w:ascii="Cambria" w:hAnsi="Cambria"/>
        </w:rPr>
        <w:t>odrobné</w:t>
      </w:r>
      <w:r w:rsidR="001E5BF2" w:rsidRPr="00D2783F">
        <w:rPr>
          <w:rFonts w:ascii="Cambria" w:hAnsi="Cambria"/>
        </w:rPr>
        <w:t xml:space="preserve"> specifikaci zboží)</w:t>
      </w:r>
    </w:p>
    <w:p w14:paraId="7537FC87" w14:textId="77777777" w:rsidR="00F06616" w:rsidRPr="005B7654" w:rsidRDefault="00F06616" w:rsidP="005B7654">
      <w:pPr>
        <w:tabs>
          <w:tab w:val="num" w:pos="0"/>
          <w:tab w:val="num" w:pos="709"/>
        </w:tabs>
        <w:jc w:val="both"/>
        <w:rPr>
          <w:rFonts w:ascii="Cambria" w:hAnsi="Cambria"/>
          <w:sz w:val="16"/>
          <w:szCs w:val="16"/>
        </w:rPr>
      </w:pPr>
    </w:p>
    <w:p w14:paraId="7FDFB077"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4381B4F3" w14:textId="77777777" w:rsidR="00A643EF" w:rsidRPr="005B7654" w:rsidRDefault="00A643EF" w:rsidP="005B7654">
      <w:pPr>
        <w:tabs>
          <w:tab w:val="num" w:pos="0"/>
          <w:tab w:val="num" w:pos="709"/>
        </w:tabs>
        <w:jc w:val="both"/>
        <w:rPr>
          <w:rFonts w:ascii="Cambria" w:hAnsi="Cambria"/>
        </w:rPr>
      </w:pPr>
    </w:p>
    <w:p w14:paraId="6207A185"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59CC63F3" w14:textId="77777777" w:rsidR="00977317" w:rsidRPr="005B7654" w:rsidRDefault="00977317" w:rsidP="005B7654">
      <w:pPr>
        <w:tabs>
          <w:tab w:val="num" w:pos="0"/>
          <w:tab w:val="num" w:pos="709"/>
        </w:tabs>
        <w:jc w:val="both"/>
        <w:rPr>
          <w:rFonts w:ascii="Cambria" w:hAnsi="Cambria"/>
          <w:sz w:val="16"/>
          <w:szCs w:val="16"/>
        </w:rPr>
      </w:pPr>
    </w:p>
    <w:p w14:paraId="11234C0E"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12296259" w14:textId="77777777" w:rsidR="00977317" w:rsidRPr="005B7654" w:rsidRDefault="00977317" w:rsidP="005B7654">
      <w:pPr>
        <w:tabs>
          <w:tab w:val="num" w:pos="0"/>
          <w:tab w:val="num" w:pos="709"/>
        </w:tabs>
        <w:jc w:val="both"/>
        <w:rPr>
          <w:rFonts w:ascii="Cambria" w:hAnsi="Cambria"/>
          <w:sz w:val="16"/>
          <w:szCs w:val="16"/>
        </w:rPr>
      </w:pPr>
    </w:p>
    <w:p w14:paraId="58AE98B8"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3D25A103" w14:textId="77777777" w:rsidR="001E7B86" w:rsidRPr="005B7654" w:rsidRDefault="001E7B86" w:rsidP="005B7654">
      <w:pPr>
        <w:tabs>
          <w:tab w:val="num" w:pos="0"/>
          <w:tab w:val="num" w:pos="709"/>
        </w:tabs>
        <w:jc w:val="both"/>
        <w:rPr>
          <w:rFonts w:ascii="Cambria" w:hAnsi="Cambria"/>
          <w:sz w:val="10"/>
          <w:szCs w:val="10"/>
        </w:rPr>
      </w:pPr>
    </w:p>
    <w:p w14:paraId="679EC59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510EC8A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3F33D11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41E8F17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2085209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2E4085C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7C58978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6DBA026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13FA82F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0C7FAA2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18AE90C1"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7BF3EAA4"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577D8E10"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06BFD8A7" w14:textId="77777777" w:rsidR="007C1157" w:rsidRPr="005B7654" w:rsidRDefault="007C1157" w:rsidP="007C1157">
      <w:pPr>
        <w:pStyle w:val="Zkladntext"/>
        <w:tabs>
          <w:tab w:val="num" w:pos="1776"/>
        </w:tabs>
        <w:spacing w:line="240" w:lineRule="atLeast"/>
        <w:jc w:val="both"/>
        <w:rPr>
          <w:rFonts w:ascii="Cambria" w:hAnsi="Cambria"/>
        </w:rPr>
      </w:pPr>
    </w:p>
    <w:p w14:paraId="08E7342C"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28C923A0"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476867F9" w14:textId="77777777" w:rsidR="005202E9" w:rsidRPr="005B7654" w:rsidRDefault="005202E9" w:rsidP="005B7654">
      <w:pPr>
        <w:jc w:val="both"/>
        <w:rPr>
          <w:rFonts w:ascii="Cambria" w:hAnsi="Cambria"/>
          <w:strike/>
          <w:snapToGrid w:val="0"/>
          <w:color w:val="FF0000"/>
        </w:rPr>
      </w:pPr>
    </w:p>
    <w:p w14:paraId="0B6993CD" w14:textId="71613951" w:rsidR="00706785" w:rsidRDefault="00706785" w:rsidP="00973BF0">
      <w:pPr>
        <w:numPr>
          <w:ilvl w:val="0"/>
          <w:numId w:val="24"/>
        </w:numPr>
        <w:tabs>
          <w:tab w:val="clear" w:pos="1353"/>
          <w:tab w:val="num" w:pos="709"/>
        </w:tabs>
        <w:ind w:left="0" w:firstLine="0"/>
        <w:jc w:val="both"/>
        <w:rPr>
          <w:rFonts w:asciiTheme="majorHAnsi" w:hAnsiTheme="majorHAnsi"/>
          <w:bCs/>
        </w:rPr>
      </w:pPr>
      <w:r w:rsidRPr="00902A26">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902A26" w:rsidRPr="00D2783F">
        <w:rPr>
          <w:rFonts w:asciiTheme="majorHAnsi" w:hAnsiTheme="majorHAnsi"/>
          <w:bCs/>
        </w:rPr>
        <w:t>1</w:t>
      </w:r>
      <w:r w:rsidR="00D2783F">
        <w:rPr>
          <w:rFonts w:asciiTheme="majorHAnsi" w:hAnsiTheme="majorHAnsi"/>
          <w:bCs/>
        </w:rPr>
        <w:t>05</w:t>
      </w:r>
      <w:r w:rsidR="00BE1CB0" w:rsidRPr="00902A26">
        <w:rPr>
          <w:rFonts w:asciiTheme="majorHAnsi" w:hAnsiTheme="majorHAnsi"/>
          <w:bCs/>
        </w:rPr>
        <w:t xml:space="preserve"> kalendářních dnů od doručení písemného pokynu zadavatele k zahájení plnění (objednávky)</w:t>
      </w:r>
      <w:r w:rsidR="00D84C75" w:rsidRPr="00902A26">
        <w:rPr>
          <w:rFonts w:asciiTheme="majorHAnsi" w:hAnsiTheme="majorHAnsi"/>
          <w:bCs/>
        </w:rPr>
        <w:t>.</w:t>
      </w:r>
      <w:r w:rsidR="00BE1CB0" w:rsidRPr="00902A26">
        <w:rPr>
          <w:rFonts w:asciiTheme="majorHAnsi" w:hAnsiTheme="majorHAnsi"/>
          <w:bCs/>
        </w:rPr>
        <w:t xml:space="preserve"> </w:t>
      </w:r>
    </w:p>
    <w:p w14:paraId="6C57D8DE" w14:textId="77777777" w:rsidR="00902A26" w:rsidRPr="00902A26" w:rsidRDefault="00902A26" w:rsidP="00902A26">
      <w:pPr>
        <w:jc w:val="both"/>
        <w:rPr>
          <w:rFonts w:asciiTheme="majorHAnsi" w:hAnsiTheme="majorHAnsi"/>
          <w:bCs/>
        </w:rPr>
      </w:pPr>
    </w:p>
    <w:p w14:paraId="01279BBD" w14:textId="77777777"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6870CE">
        <w:rPr>
          <w:rFonts w:asciiTheme="majorHAnsi" w:hAnsiTheme="majorHAnsi"/>
        </w:rPr>
        <w:t xml:space="preserve">sídlo a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 xml:space="preserve">Místem realizace je areál společnosti </w:t>
      </w:r>
      <w:r w:rsidR="006870CE">
        <w:rPr>
          <w:rFonts w:asciiTheme="majorHAnsi" w:hAnsiTheme="majorHAnsi"/>
          <w:b/>
          <w:bCs/>
        </w:rPr>
        <w:t>Petrovice u Karviné</w:t>
      </w:r>
      <w:r w:rsidR="00FB4683">
        <w:rPr>
          <w:rFonts w:asciiTheme="majorHAnsi" w:hAnsiTheme="majorHAnsi"/>
          <w:b/>
          <w:bCs/>
        </w:rPr>
        <w:t xml:space="preserve"> 194</w:t>
      </w:r>
      <w:r w:rsidR="006870CE">
        <w:rPr>
          <w:rFonts w:asciiTheme="majorHAnsi" w:hAnsiTheme="majorHAnsi"/>
          <w:b/>
          <w:bCs/>
        </w:rPr>
        <w:t>, 735 72</w:t>
      </w:r>
      <w:r w:rsidR="006F5149" w:rsidRPr="005C4880">
        <w:rPr>
          <w:rFonts w:asciiTheme="majorHAnsi" w:hAnsiTheme="majorHAnsi"/>
          <w:b/>
          <w:bCs/>
        </w:rPr>
        <w:t>.</w:t>
      </w:r>
    </w:p>
    <w:p w14:paraId="678E421A" w14:textId="77777777" w:rsidR="00FE7A84" w:rsidRDefault="00FE7A84" w:rsidP="00FE7A84">
      <w:pPr>
        <w:pStyle w:val="Odstavecseseznamem"/>
        <w:rPr>
          <w:rFonts w:ascii="Cambria" w:hAnsi="Cambria"/>
        </w:rPr>
      </w:pPr>
    </w:p>
    <w:p w14:paraId="578AD23C"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03B03798" w14:textId="77777777" w:rsidR="008A721D" w:rsidRPr="005B7654" w:rsidRDefault="008A721D" w:rsidP="005B7654">
      <w:pPr>
        <w:tabs>
          <w:tab w:val="num" w:pos="1134"/>
        </w:tabs>
        <w:jc w:val="both"/>
        <w:rPr>
          <w:rFonts w:ascii="Cambria" w:hAnsi="Cambria"/>
        </w:rPr>
      </w:pPr>
    </w:p>
    <w:p w14:paraId="1A5175FF"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42287ED2" w14:textId="77777777" w:rsidR="00322DB4" w:rsidRPr="005B7654" w:rsidRDefault="00322DB4" w:rsidP="002D4151">
      <w:pPr>
        <w:ind w:left="709" w:hanging="709"/>
        <w:rPr>
          <w:rFonts w:ascii="Cambria" w:hAnsi="Cambria"/>
        </w:rPr>
      </w:pPr>
    </w:p>
    <w:p w14:paraId="26960732" w14:textId="77777777" w:rsidR="00A643EF" w:rsidRPr="005B7654" w:rsidRDefault="00A643EF" w:rsidP="002D4151">
      <w:pPr>
        <w:ind w:left="709" w:hanging="709"/>
        <w:rPr>
          <w:rFonts w:ascii="Cambria" w:hAnsi="Cambria"/>
        </w:rPr>
      </w:pPr>
    </w:p>
    <w:p w14:paraId="649ED8E3"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3CF3607F"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5FC9AE6B" w14:textId="77777777" w:rsidR="00977317" w:rsidRPr="005B7654" w:rsidRDefault="00977317" w:rsidP="002D4151">
      <w:pPr>
        <w:ind w:left="709" w:hanging="709"/>
        <w:jc w:val="center"/>
        <w:rPr>
          <w:rFonts w:ascii="Cambria" w:hAnsi="Cambria"/>
          <w:b/>
        </w:rPr>
      </w:pPr>
    </w:p>
    <w:p w14:paraId="5735273F" w14:textId="7A12F6F8"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D2783F">
        <w:rPr>
          <w:rFonts w:ascii="Cambria" w:hAnsi="Cambria"/>
        </w:rPr>
        <w:t>0,</w:t>
      </w:r>
      <w:r w:rsidR="00B17A58" w:rsidRPr="00D2783F">
        <w:rPr>
          <w:rFonts w:ascii="Cambria" w:hAnsi="Cambria"/>
        </w:rPr>
        <w:t>0</w:t>
      </w:r>
      <w:r w:rsidR="00AC1DE5" w:rsidRPr="00D2783F">
        <w:rPr>
          <w:rFonts w:ascii="Cambria" w:hAnsi="Cambria"/>
        </w:rPr>
        <w:t>1</w:t>
      </w:r>
      <w:r w:rsidR="00726DA5" w:rsidRPr="00D2783F">
        <w:rPr>
          <w:rFonts w:ascii="Cambria" w:hAnsi="Cambria"/>
        </w:rPr>
        <w:t xml:space="preserve"> %</w:t>
      </w:r>
      <w:r w:rsidR="00726DA5" w:rsidRPr="006755F8">
        <w:rPr>
          <w:rFonts w:ascii="Cambria" w:hAnsi="Cambria"/>
        </w:rPr>
        <w:t xml:space="preserve">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1026BE">
        <w:rPr>
          <w:rFonts w:ascii="Cambria" w:hAnsi="Cambria"/>
        </w:rPr>
        <w:t>.</w:t>
      </w:r>
      <w:r w:rsidR="00670AFA">
        <w:rPr>
          <w:rFonts w:ascii="Cambria" w:hAnsi="Cambria"/>
        </w:rPr>
        <w:t xml:space="preserve"> </w:t>
      </w:r>
      <w:r w:rsidR="00D65266">
        <w:rPr>
          <w:rFonts w:ascii="Cambria" w:hAnsi="Cambria"/>
        </w:rPr>
        <w:t>10</w:t>
      </w:r>
      <w:r w:rsidR="004A2614">
        <w:rPr>
          <w:rFonts w:ascii="Cambria" w:hAnsi="Cambria"/>
        </w:rPr>
        <w:t>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2D2F76B4" w14:textId="77777777" w:rsidR="00977317" w:rsidRPr="005B7654" w:rsidRDefault="00977317" w:rsidP="005B7654">
      <w:pPr>
        <w:jc w:val="both"/>
        <w:rPr>
          <w:rFonts w:ascii="Cambria" w:hAnsi="Cambria"/>
          <w:b/>
        </w:rPr>
      </w:pPr>
    </w:p>
    <w:p w14:paraId="10E99090"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ve výši </w:t>
      </w:r>
      <w:r w:rsidR="00726DA5" w:rsidRPr="005B7654">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6B5BAE7D" w14:textId="77777777" w:rsidR="00977317" w:rsidRPr="005B7654" w:rsidRDefault="00977317" w:rsidP="005B7654">
      <w:pPr>
        <w:jc w:val="both"/>
        <w:rPr>
          <w:rFonts w:ascii="Cambria" w:hAnsi="Cambria"/>
          <w:b/>
        </w:rPr>
      </w:pPr>
    </w:p>
    <w:p w14:paraId="3741EADF"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rodlení </w:t>
      </w:r>
      <w:r w:rsidR="00F308AA" w:rsidRPr="005B7654">
        <w:rPr>
          <w:rFonts w:ascii="Cambria" w:hAnsi="Cambria"/>
        </w:rPr>
        <w:t xml:space="preserve">kupujícího </w:t>
      </w:r>
      <w:r w:rsidRPr="005B7654">
        <w:rPr>
          <w:rFonts w:ascii="Cambria" w:hAnsi="Cambria"/>
        </w:rPr>
        <w:t xml:space="preserve">s úhradou faktury delší </w:t>
      </w:r>
      <w:r w:rsidR="00BC19F2">
        <w:rPr>
          <w:rFonts w:ascii="Cambria" w:hAnsi="Cambria"/>
        </w:rPr>
        <w:t>než</w:t>
      </w:r>
      <w:r w:rsidRPr="005B7654">
        <w:rPr>
          <w:rFonts w:ascii="Cambria" w:hAnsi="Cambria"/>
        </w:rPr>
        <w:t xml:space="preserve"> </w:t>
      </w:r>
      <w:r w:rsidR="001C1B8B" w:rsidRPr="005B7654">
        <w:rPr>
          <w:rFonts w:ascii="Cambria" w:hAnsi="Cambria"/>
        </w:rPr>
        <w:t>třicet</w:t>
      </w:r>
      <w:r w:rsidR="00726DA5" w:rsidRPr="005B7654">
        <w:rPr>
          <w:rFonts w:ascii="Cambria" w:hAnsi="Cambria"/>
          <w:color w:val="FF0000"/>
        </w:rPr>
        <w:t xml:space="preserve"> </w:t>
      </w:r>
      <w:r w:rsidRPr="005B7654">
        <w:rPr>
          <w:rFonts w:ascii="Cambria" w:hAnsi="Cambria"/>
        </w:rPr>
        <w:t>dnů se považuje za podstatné porušení smlouvy.</w:t>
      </w:r>
    </w:p>
    <w:p w14:paraId="76DC316B" w14:textId="77777777" w:rsidR="00977317" w:rsidRPr="005B7654" w:rsidRDefault="00977317" w:rsidP="005B7654">
      <w:pPr>
        <w:jc w:val="both"/>
        <w:rPr>
          <w:rFonts w:ascii="Cambria" w:hAnsi="Cambria"/>
          <w:b/>
        </w:rPr>
      </w:pPr>
    </w:p>
    <w:p w14:paraId="7860CFDA"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3512D34F" w14:textId="77777777" w:rsidR="001A5F9C" w:rsidRPr="005B7654" w:rsidRDefault="001A5F9C" w:rsidP="005B7654">
      <w:pPr>
        <w:jc w:val="center"/>
        <w:rPr>
          <w:rFonts w:ascii="Cambria" w:hAnsi="Cambria"/>
          <w:b/>
        </w:rPr>
      </w:pPr>
    </w:p>
    <w:p w14:paraId="2E4153F1"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1B3E2104" w14:textId="77777777" w:rsidR="00A92B37" w:rsidRPr="005B7654" w:rsidRDefault="00A92B37" w:rsidP="00A23E58">
      <w:pPr>
        <w:jc w:val="both"/>
        <w:rPr>
          <w:rFonts w:ascii="Cambria" w:hAnsi="Cambria"/>
          <w:b/>
        </w:rPr>
      </w:pPr>
    </w:p>
    <w:p w14:paraId="39854F79"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4A46B790"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lastRenderedPageBreak/>
        <w:t xml:space="preserve">Předání a převzetí </w:t>
      </w:r>
      <w:r w:rsidR="00331CD5" w:rsidRPr="005B7654">
        <w:rPr>
          <w:rFonts w:ascii="Cambria" w:hAnsi="Cambria"/>
          <w:b/>
        </w:rPr>
        <w:t>zboží</w:t>
      </w:r>
    </w:p>
    <w:p w14:paraId="15FCEAA7" w14:textId="77777777" w:rsidR="00977317" w:rsidRPr="005B7654" w:rsidRDefault="00977317" w:rsidP="00977317">
      <w:pPr>
        <w:pStyle w:val="Zkladntext"/>
        <w:spacing w:line="240" w:lineRule="atLeast"/>
        <w:jc w:val="both"/>
        <w:rPr>
          <w:rFonts w:ascii="Cambria" w:hAnsi="Cambria"/>
        </w:rPr>
      </w:pPr>
    </w:p>
    <w:p w14:paraId="22C2CC41"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2622AD4F" w14:textId="77777777" w:rsidR="00977317" w:rsidRPr="005B7654" w:rsidRDefault="00977317" w:rsidP="002D4151">
      <w:pPr>
        <w:pStyle w:val="Zkladntext"/>
        <w:spacing w:line="240" w:lineRule="atLeast"/>
        <w:ind w:left="709" w:hanging="709"/>
        <w:jc w:val="both"/>
        <w:rPr>
          <w:rFonts w:ascii="Cambria" w:hAnsi="Cambria"/>
        </w:rPr>
      </w:pPr>
    </w:p>
    <w:p w14:paraId="1B5F856B"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3A8E2BE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7B37AC3C"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21D78025"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635BD924"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55A621C7" w14:textId="77777777" w:rsidR="00977317" w:rsidRPr="005B7654" w:rsidRDefault="00977317" w:rsidP="002D4151">
      <w:pPr>
        <w:pStyle w:val="Zkladntext"/>
        <w:spacing w:line="240" w:lineRule="atLeast"/>
        <w:ind w:left="709" w:hanging="709"/>
        <w:jc w:val="both"/>
        <w:rPr>
          <w:rFonts w:ascii="Cambria" w:hAnsi="Cambria"/>
        </w:rPr>
      </w:pPr>
    </w:p>
    <w:p w14:paraId="616AB81E"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5626352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12D22CB4"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2409C1D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255D5342" w14:textId="77777777" w:rsidR="00977317" w:rsidRPr="005B7654" w:rsidRDefault="00977317" w:rsidP="002D4151">
      <w:pPr>
        <w:pStyle w:val="Zkladntext"/>
        <w:spacing w:line="240" w:lineRule="atLeast"/>
        <w:ind w:left="709" w:hanging="709"/>
        <w:jc w:val="both"/>
        <w:rPr>
          <w:rFonts w:ascii="Cambria" w:hAnsi="Cambria"/>
        </w:rPr>
      </w:pPr>
    </w:p>
    <w:p w14:paraId="084FC6C6"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77894B74" w14:textId="77777777" w:rsidR="00977317" w:rsidRPr="005B7654" w:rsidRDefault="00977317" w:rsidP="005B7654">
      <w:pPr>
        <w:pStyle w:val="Zkladntext"/>
        <w:spacing w:line="240" w:lineRule="atLeast"/>
        <w:jc w:val="both"/>
        <w:rPr>
          <w:rFonts w:ascii="Cambria" w:hAnsi="Cambria"/>
        </w:rPr>
      </w:pPr>
    </w:p>
    <w:p w14:paraId="6920A3D0"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24395A60" w14:textId="77777777" w:rsidR="005F2ADE" w:rsidRPr="005B7654" w:rsidRDefault="005F2ADE" w:rsidP="00977317">
      <w:pPr>
        <w:pStyle w:val="Zkladntext"/>
        <w:tabs>
          <w:tab w:val="num" w:pos="2160"/>
        </w:tabs>
        <w:spacing w:line="240" w:lineRule="atLeast"/>
        <w:jc w:val="center"/>
        <w:rPr>
          <w:rFonts w:ascii="Cambria" w:hAnsi="Cambria"/>
          <w:b/>
        </w:rPr>
      </w:pPr>
    </w:p>
    <w:p w14:paraId="474CD95C" w14:textId="77777777" w:rsidR="009049FF" w:rsidRPr="005B7654" w:rsidRDefault="009049FF" w:rsidP="00385A55">
      <w:pPr>
        <w:pStyle w:val="Zkladntext"/>
        <w:tabs>
          <w:tab w:val="num" w:pos="2160"/>
        </w:tabs>
        <w:spacing w:line="240" w:lineRule="atLeast"/>
        <w:rPr>
          <w:rFonts w:ascii="Cambria" w:hAnsi="Cambria"/>
          <w:b/>
        </w:rPr>
      </w:pPr>
    </w:p>
    <w:p w14:paraId="6A3B7902"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069E32B9"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7E0C9362" w14:textId="77777777" w:rsidR="00977317" w:rsidRPr="005B7654" w:rsidRDefault="00977317" w:rsidP="00977317">
      <w:pPr>
        <w:pStyle w:val="Zkladntext"/>
        <w:spacing w:line="240" w:lineRule="atLeast"/>
        <w:rPr>
          <w:rFonts w:ascii="Cambria" w:hAnsi="Cambria"/>
          <w:b/>
        </w:rPr>
      </w:pPr>
    </w:p>
    <w:p w14:paraId="437F0EF0" w14:textId="772E158B"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Záruční doba poskytnuta na cel</w:t>
      </w:r>
      <w:r w:rsidR="006D7744">
        <w:rPr>
          <w:rFonts w:asciiTheme="majorHAnsi" w:hAnsiTheme="majorHAnsi"/>
        </w:rPr>
        <w:t>é</w:t>
      </w:r>
      <w:r w:rsidRPr="00735E27">
        <w:rPr>
          <w:rFonts w:asciiTheme="majorHAnsi" w:hAnsiTheme="majorHAnsi"/>
        </w:rPr>
        <w:t xml:space="preserve"> </w:t>
      </w:r>
      <w:r w:rsidR="006D7744">
        <w:rPr>
          <w:rFonts w:asciiTheme="majorHAnsi" w:hAnsiTheme="majorHAnsi"/>
        </w:rPr>
        <w:t>zboží</w:t>
      </w:r>
      <w:r w:rsidRPr="00735E27">
        <w:rPr>
          <w:rFonts w:asciiTheme="majorHAnsi" w:hAnsiTheme="majorHAnsi"/>
        </w:rPr>
        <w:t xml:space="preserve"> je </w:t>
      </w:r>
      <w:r w:rsidR="001F4FF9" w:rsidRPr="001F4FF9">
        <w:rPr>
          <w:rFonts w:asciiTheme="majorHAnsi" w:hAnsiTheme="majorHAnsi"/>
          <w:highlight w:val="yellow"/>
        </w:rPr>
        <w:t>…….</w:t>
      </w:r>
      <w:r w:rsidRPr="00735E27">
        <w:rPr>
          <w:rFonts w:asciiTheme="majorHAnsi" w:hAnsiTheme="majorHAnsi"/>
        </w:rPr>
        <w:t xml:space="preserve"> měsíců</w:t>
      </w:r>
      <w:r w:rsidR="00BE1CB0" w:rsidRPr="00735E27">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r w:rsidR="001F4FF9">
        <w:rPr>
          <w:rFonts w:asciiTheme="majorHAnsi" w:hAnsiTheme="majorHAnsi"/>
          <w:i/>
          <w:iCs/>
        </w:rPr>
        <w:t xml:space="preserve">(Doplní účastník dle své nabídky. Zadavatel požaduje, aby záruční doba činila minimálně 12 a maximálně </w:t>
      </w:r>
      <w:r w:rsidR="001F4FF9" w:rsidRPr="00D2783F">
        <w:rPr>
          <w:rFonts w:asciiTheme="majorHAnsi" w:hAnsiTheme="majorHAnsi"/>
          <w:i/>
          <w:iCs/>
        </w:rPr>
        <w:t>36 měsíců</w:t>
      </w:r>
      <w:r w:rsidR="001F4FF9">
        <w:rPr>
          <w:rFonts w:asciiTheme="majorHAnsi" w:hAnsiTheme="majorHAnsi"/>
          <w:i/>
          <w:iCs/>
        </w:rPr>
        <w:t>)</w:t>
      </w:r>
    </w:p>
    <w:p w14:paraId="7C6CDC3C" w14:textId="77777777" w:rsidR="00CC4E4E" w:rsidRPr="00BC2491" w:rsidRDefault="00CC4E4E" w:rsidP="00CC4E4E">
      <w:pPr>
        <w:pStyle w:val="Zkladntext"/>
        <w:tabs>
          <w:tab w:val="num" w:pos="709"/>
        </w:tabs>
        <w:spacing w:line="240" w:lineRule="atLeast"/>
        <w:jc w:val="both"/>
        <w:rPr>
          <w:rFonts w:ascii="Cambria" w:hAnsi="Cambria"/>
        </w:rPr>
      </w:pPr>
    </w:p>
    <w:p w14:paraId="7749DBD6"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67838C43"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CA8D95B"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34A74AEE"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0F26242"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3DB030A1"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B46623D"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46337828"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F9560A3"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60A9195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23E0D6C"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3195DAE0"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5CFA99C4"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14E9DE9B" w14:textId="77777777" w:rsidR="00977317" w:rsidRPr="005B7654" w:rsidRDefault="00977317" w:rsidP="00977317">
      <w:pPr>
        <w:ind w:left="708"/>
        <w:jc w:val="both"/>
        <w:rPr>
          <w:rFonts w:ascii="Cambria" w:hAnsi="Cambria"/>
        </w:rPr>
      </w:pPr>
    </w:p>
    <w:p w14:paraId="6B0D9116"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0283DC5A"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17A916C7"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4CDB9EF8"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206E764C" w14:textId="77777777" w:rsidR="00977317" w:rsidRPr="005B7654" w:rsidRDefault="00977317" w:rsidP="00977317">
      <w:pPr>
        <w:pStyle w:val="Zkladntext"/>
        <w:tabs>
          <w:tab w:val="num" w:pos="2136"/>
        </w:tabs>
        <w:spacing w:line="240" w:lineRule="atLeast"/>
        <w:jc w:val="both"/>
        <w:rPr>
          <w:rFonts w:ascii="Cambria" w:hAnsi="Cambria"/>
        </w:rPr>
      </w:pPr>
    </w:p>
    <w:p w14:paraId="48BD1228"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186E6C7D" w14:textId="77777777" w:rsidR="0062768B" w:rsidRDefault="0062768B" w:rsidP="0062768B">
      <w:pPr>
        <w:pStyle w:val="Odstavecseseznamem"/>
        <w:rPr>
          <w:rFonts w:ascii="Cambria" w:hAnsi="Cambria"/>
        </w:rPr>
      </w:pPr>
    </w:p>
    <w:p w14:paraId="5F44B6B9"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6A22C3B3" w14:textId="77777777" w:rsidR="006A6E25" w:rsidRDefault="006A6E25" w:rsidP="006A6E25">
      <w:pPr>
        <w:pStyle w:val="Zkladntext"/>
        <w:tabs>
          <w:tab w:val="num" w:pos="2160"/>
        </w:tabs>
        <w:spacing w:line="240" w:lineRule="atLeast"/>
        <w:jc w:val="both"/>
        <w:rPr>
          <w:rFonts w:ascii="Cambria" w:hAnsi="Cambria"/>
        </w:rPr>
      </w:pPr>
    </w:p>
    <w:p w14:paraId="52BAAAD4"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5E386A12"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354A1353"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75D4285F"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671DC0D1"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7B7AF8F3" w14:textId="77777777" w:rsidR="009E0DE0" w:rsidRDefault="009E0DE0" w:rsidP="009E0DE0">
      <w:pPr>
        <w:pStyle w:val="Zkladntext"/>
        <w:tabs>
          <w:tab w:val="num" w:pos="2160"/>
        </w:tabs>
        <w:spacing w:line="240" w:lineRule="atLeast"/>
        <w:jc w:val="both"/>
        <w:rPr>
          <w:rFonts w:ascii="Cambria" w:hAnsi="Cambria"/>
        </w:rPr>
      </w:pPr>
    </w:p>
    <w:p w14:paraId="37AD791D"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w:t>
      </w:r>
      <w:r w:rsidR="006D7744">
        <w:rPr>
          <w:rFonts w:ascii="Cambria" w:hAnsi="Cambria"/>
        </w:rPr>
        <w:t>zboží</w:t>
      </w:r>
      <w:r w:rsidR="009E0DE0">
        <w:rPr>
          <w:rFonts w:ascii="Cambria" w:hAnsi="Cambria"/>
        </w:rPr>
        <w:t xml:space="preserve"> provedení pravidelných servisních prohlídek v intervalech a rozsahu předepsaném výrobcem </w:t>
      </w:r>
      <w:r w:rsidR="006D7744">
        <w:rPr>
          <w:rFonts w:ascii="Cambria" w:hAnsi="Cambria"/>
        </w:rPr>
        <w:t>zboží</w:t>
      </w:r>
      <w:r w:rsidR="009E0DE0">
        <w:rPr>
          <w:rFonts w:ascii="Cambria" w:hAnsi="Cambria"/>
        </w:rPr>
        <w:t xml:space="preserve"> v období mezi předáním </w:t>
      </w:r>
      <w:r w:rsidR="006D7744">
        <w:rPr>
          <w:rFonts w:ascii="Cambria" w:hAnsi="Cambria"/>
        </w:rPr>
        <w:t>zboží</w:t>
      </w:r>
      <w:r w:rsidR="009E0DE0">
        <w:rPr>
          <w:rFonts w:ascii="Cambria" w:hAnsi="Cambria"/>
        </w:rPr>
        <w:t xml:space="preserve"> kupujícímu a okamžikem závady.</w:t>
      </w:r>
    </w:p>
    <w:p w14:paraId="150C2AAD" w14:textId="77777777" w:rsidR="000914A5" w:rsidRPr="005B7654" w:rsidRDefault="000914A5" w:rsidP="000914A5">
      <w:pPr>
        <w:pStyle w:val="Zkladntext"/>
        <w:tabs>
          <w:tab w:val="num" w:pos="2160"/>
        </w:tabs>
        <w:spacing w:line="240" w:lineRule="atLeast"/>
        <w:jc w:val="both"/>
        <w:rPr>
          <w:rFonts w:ascii="Cambria" w:hAnsi="Cambria"/>
        </w:rPr>
      </w:pPr>
    </w:p>
    <w:p w14:paraId="0ECDD9DC"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0A2B8A71" w14:textId="545EA653"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 xml:space="preserve">Zajištění </w:t>
      </w:r>
      <w:r w:rsidR="001F4FF9">
        <w:rPr>
          <w:rFonts w:ascii="Cambria" w:hAnsi="Cambria"/>
          <w:b/>
        </w:rPr>
        <w:t>náhradních dílů a servisu</w:t>
      </w:r>
    </w:p>
    <w:p w14:paraId="436AC966" w14:textId="77777777" w:rsidR="00361F7B" w:rsidRPr="005B7654" w:rsidRDefault="00361F7B" w:rsidP="00361F7B">
      <w:pPr>
        <w:jc w:val="both"/>
        <w:rPr>
          <w:rFonts w:ascii="Cambria" w:hAnsi="Cambria"/>
          <w:b/>
          <w:sz w:val="22"/>
          <w:szCs w:val="22"/>
        </w:rPr>
      </w:pPr>
    </w:p>
    <w:p w14:paraId="72BD184E"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5B5A68C3" w14:textId="77777777"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 xml:space="preserve">do </w:t>
      </w:r>
      <w:r w:rsidR="00916F37" w:rsidRPr="00BC19F2">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9C173D">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p>
    <w:p w14:paraId="3671E791" w14:textId="77777777" w:rsidR="00361F7B" w:rsidRPr="005B7654" w:rsidRDefault="00361F7B" w:rsidP="00C4022B">
      <w:pPr>
        <w:tabs>
          <w:tab w:val="left" w:pos="709"/>
        </w:tabs>
        <w:spacing w:line="276" w:lineRule="auto"/>
        <w:jc w:val="both"/>
        <w:outlineLvl w:val="1"/>
        <w:rPr>
          <w:rFonts w:ascii="Cambria" w:hAnsi="Cambria"/>
        </w:rPr>
      </w:pPr>
    </w:p>
    <w:p w14:paraId="6AF12E1E" w14:textId="5B5FFCDA" w:rsidR="001F4FF9" w:rsidRDefault="001F4FF9" w:rsidP="00C4022B">
      <w:pPr>
        <w:numPr>
          <w:ilvl w:val="0"/>
          <w:numId w:val="35"/>
        </w:numPr>
        <w:tabs>
          <w:tab w:val="left" w:pos="709"/>
        </w:tabs>
        <w:spacing w:line="276" w:lineRule="auto"/>
        <w:ind w:left="0" w:firstLine="0"/>
        <w:jc w:val="both"/>
        <w:outlineLvl w:val="1"/>
        <w:rPr>
          <w:rFonts w:ascii="Cambria" w:hAnsi="Cambria"/>
        </w:rPr>
      </w:pPr>
      <w:r>
        <w:rPr>
          <w:rFonts w:ascii="Cambria" w:hAnsi="Cambria"/>
        </w:rPr>
        <w:t xml:space="preserve">Prodávající je povinen zabezpečit doručení náhradních dílů částí technologie nejpozději do </w:t>
      </w:r>
      <w:r w:rsidRPr="001F4FF9">
        <w:rPr>
          <w:rFonts w:ascii="Cambria" w:hAnsi="Cambria"/>
          <w:highlight w:val="yellow"/>
        </w:rPr>
        <w:t>…….</w:t>
      </w:r>
      <w:r>
        <w:rPr>
          <w:rFonts w:ascii="Cambria" w:hAnsi="Cambria"/>
        </w:rPr>
        <w:t xml:space="preserve"> hodin od nahlášení skutečnosti Kupujícím, a to v pracovní dny. </w:t>
      </w:r>
      <w:r w:rsidR="00D2783F">
        <w:rPr>
          <w:rFonts w:ascii="Cambria" w:hAnsi="Cambria"/>
        </w:rPr>
        <w:t xml:space="preserve">Jedná se především o náhradní díly, jejichž vada brání provozu, </w:t>
      </w:r>
      <w:r w:rsidR="00D2783F" w:rsidRPr="00D2783F">
        <w:rPr>
          <w:rFonts w:ascii="Cambria" w:hAnsi="Cambria"/>
        </w:rPr>
        <w:t>jako například převodovka, pohon, ovlád</w:t>
      </w:r>
      <w:r w:rsidR="00D2783F">
        <w:rPr>
          <w:rFonts w:ascii="Cambria" w:hAnsi="Cambria"/>
        </w:rPr>
        <w:t>a</w:t>
      </w:r>
      <w:r w:rsidR="00D2783F" w:rsidRPr="00D2783F">
        <w:rPr>
          <w:rFonts w:ascii="Cambria" w:hAnsi="Cambria"/>
        </w:rPr>
        <w:t>cí panel</w:t>
      </w:r>
      <w:r w:rsidR="00D2783F">
        <w:rPr>
          <w:rFonts w:ascii="Cambria" w:hAnsi="Cambria"/>
        </w:rPr>
        <w:t>.</w:t>
      </w:r>
      <w:r w:rsidR="00D2783F" w:rsidRPr="00D2783F">
        <w:rPr>
          <w:rFonts w:ascii="Cambria" w:hAnsi="Cambria"/>
        </w:rPr>
        <w:t xml:space="preserve"> </w:t>
      </w:r>
      <w:r>
        <w:rPr>
          <w:rFonts w:ascii="Cambria" w:hAnsi="Cambria"/>
          <w:i/>
          <w:iCs/>
        </w:rPr>
        <w:t>(Doplní účastník dle své nabídky. Zadavatel požaduje, aby doba dodání náhradních dílů byla maximálně 72 hodin od nahlášení této potřeby)</w:t>
      </w:r>
      <w:r>
        <w:rPr>
          <w:rFonts w:ascii="Cambria" w:hAnsi="Cambria"/>
        </w:rPr>
        <w:t xml:space="preserve"> </w:t>
      </w:r>
    </w:p>
    <w:p w14:paraId="41832EF5" w14:textId="77777777" w:rsidR="001F4FF9" w:rsidRDefault="001F4FF9" w:rsidP="001F4FF9">
      <w:pPr>
        <w:pStyle w:val="Odstavecseseznamem"/>
        <w:rPr>
          <w:rFonts w:ascii="Cambria" w:hAnsi="Cambria"/>
        </w:rPr>
      </w:pPr>
    </w:p>
    <w:p w14:paraId="4ACD80A3" w14:textId="32FB3A1D"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w:t>
      </w:r>
      <w:r w:rsidR="001F4FF9">
        <w:rPr>
          <w:rFonts w:ascii="Cambria" w:hAnsi="Cambria"/>
        </w:rPr>
        <w:t xml:space="preserve"> (či potřeby náhradního dílu)</w:t>
      </w:r>
      <w:r w:rsidRPr="005B7654">
        <w:rPr>
          <w:rFonts w:ascii="Cambria" w:hAnsi="Cambria"/>
        </w:rPr>
        <w:t xml:space="preserve">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48CCDAAF" w14:textId="77777777" w:rsidR="00361F7B" w:rsidRPr="005B7654" w:rsidRDefault="00361F7B" w:rsidP="00C4022B">
      <w:pPr>
        <w:tabs>
          <w:tab w:val="left" w:pos="709"/>
        </w:tabs>
        <w:spacing w:line="276" w:lineRule="auto"/>
        <w:jc w:val="both"/>
        <w:outlineLvl w:val="1"/>
        <w:rPr>
          <w:rFonts w:ascii="Cambria" w:hAnsi="Cambria"/>
        </w:rPr>
      </w:pPr>
    </w:p>
    <w:p w14:paraId="75EE53DF"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53148C38" w14:textId="77777777" w:rsidR="00361F7B" w:rsidRPr="005B7654" w:rsidRDefault="00361F7B" w:rsidP="00C4022B">
      <w:pPr>
        <w:tabs>
          <w:tab w:val="left" w:pos="709"/>
        </w:tabs>
        <w:spacing w:line="276" w:lineRule="auto"/>
        <w:jc w:val="both"/>
        <w:outlineLvl w:val="1"/>
        <w:rPr>
          <w:rFonts w:ascii="Cambria" w:hAnsi="Cambria"/>
        </w:rPr>
      </w:pPr>
    </w:p>
    <w:p w14:paraId="56542413"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74F8BDAC" w14:textId="77777777" w:rsidR="00096377" w:rsidRPr="005B7654" w:rsidRDefault="00096377" w:rsidP="00096377">
      <w:pPr>
        <w:tabs>
          <w:tab w:val="left" w:pos="709"/>
        </w:tabs>
        <w:spacing w:line="276" w:lineRule="auto"/>
        <w:jc w:val="both"/>
        <w:outlineLvl w:val="1"/>
        <w:rPr>
          <w:rFonts w:ascii="Cambria" w:hAnsi="Cambria"/>
        </w:rPr>
      </w:pPr>
    </w:p>
    <w:p w14:paraId="05916859"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365CD15C"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21D884A6"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0A65A010"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77BA2B6C"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 xml:space="preserve">05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3C20D57B" w14:textId="77777777" w:rsidR="00361F7B" w:rsidRPr="005B7654" w:rsidRDefault="00361F7B" w:rsidP="00C4022B">
      <w:pPr>
        <w:spacing w:line="276" w:lineRule="auto"/>
        <w:jc w:val="both"/>
        <w:rPr>
          <w:rFonts w:ascii="Cambria" w:hAnsi="Cambria"/>
        </w:rPr>
      </w:pPr>
    </w:p>
    <w:p w14:paraId="44108156" w14:textId="700825B0" w:rsidR="00A96414" w:rsidRPr="00D2783F" w:rsidRDefault="00A96414" w:rsidP="00A96414">
      <w:pPr>
        <w:numPr>
          <w:ilvl w:val="0"/>
          <w:numId w:val="35"/>
        </w:numPr>
        <w:spacing w:line="276" w:lineRule="auto"/>
        <w:ind w:left="0" w:firstLine="0"/>
        <w:jc w:val="both"/>
        <w:rPr>
          <w:rFonts w:ascii="Cambria" w:hAnsi="Cambria"/>
        </w:rPr>
      </w:pPr>
      <w:r w:rsidRPr="00D2783F">
        <w:rPr>
          <w:rFonts w:ascii="Cambria" w:hAnsi="Cambria"/>
        </w:rPr>
        <w:t>Nedodá-li Prodávající požadované náhradní díly, je Kupující oprávněn účtovat prodávajícímu smluvní pokutu ve výši 0,05 % z ceny zboží bez DPH za každou i započatou hodinou prodlení.</w:t>
      </w:r>
    </w:p>
    <w:p w14:paraId="483E9E6D" w14:textId="77777777" w:rsidR="00A96414" w:rsidRDefault="00A96414" w:rsidP="00A96414">
      <w:pPr>
        <w:pStyle w:val="Odstavecseseznamem"/>
        <w:rPr>
          <w:rFonts w:ascii="Cambria" w:hAnsi="Cambria"/>
        </w:rPr>
      </w:pPr>
    </w:p>
    <w:p w14:paraId="52AAA447" w14:textId="3C131B71"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776D1467" w14:textId="77777777" w:rsidR="00361F7B" w:rsidRPr="005B7654" w:rsidRDefault="00361F7B" w:rsidP="00C4022B">
      <w:pPr>
        <w:spacing w:line="276" w:lineRule="auto"/>
        <w:jc w:val="both"/>
        <w:rPr>
          <w:rFonts w:ascii="Cambria" w:hAnsi="Cambria"/>
        </w:rPr>
      </w:pPr>
    </w:p>
    <w:p w14:paraId="2EB4A0BD"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lastRenderedPageBreak/>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62874D19" w14:textId="77777777" w:rsidR="00361F7B" w:rsidRPr="005B7654" w:rsidRDefault="00361F7B" w:rsidP="00C4022B">
      <w:pPr>
        <w:pStyle w:val="Zkladntext"/>
        <w:spacing w:line="276" w:lineRule="auto"/>
        <w:jc w:val="both"/>
        <w:rPr>
          <w:rFonts w:ascii="Cambria" w:hAnsi="Cambria"/>
          <w:szCs w:val="24"/>
        </w:rPr>
      </w:pPr>
    </w:p>
    <w:p w14:paraId="7BA59B22"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1B3D6C80" w14:textId="77777777" w:rsidR="00CB2E2A" w:rsidRPr="00CB2E2A" w:rsidRDefault="00CB2E2A" w:rsidP="00CB2E2A">
      <w:pPr>
        <w:pStyle w:val="Zkladntext"/>
        <w:spacing w:line="276" w:lineRule="auto"/>
        <w:jc w:val="both"/>
        <w:rPr>
          <w:rFonts w:ascii="Cambria" w:hAnsi="Cambria"/>
          <w:szCs w:val="24"/>
        </w:rPr>
      </w:pPr>
    </w:p>
    <w:p w14:paraId="1E783BCD"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059ADE06" w14:textId="77777777" w:rsidR="00F05A3C" w:rsidRPr="005B7654" w:rsidRDefault="00F05A3C" w:rsidP="00977317">
      <w:pPr>
        <w:pStyle w:val="Zkladntext"/>
        <w:spacing w:line="240" w:lineRule="atLeast"/>
        <w:jc w:val="center"/>
        <w:rPr>
          <w:rFonts w:ascii="Cambria" w:hAnsi="Cambria"/>
          <w:b/>
        </w:rPr>
      </w:pPr>
    </w:p>
    <w:p w14:paraId="214448A6"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53A3D22F"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4EC332A9" w14:textId="77777777" w:rsidR="00977317" w:rsidRPr="005B7654" w:rsidRDefault="00977317" w:rsidP="00977317">
      <w:pPr>
        <w:pStyle w:val="Zkladntext"/>
        <w:spacing w:line="240" w:lineRule="atLeast"/>
        <w:jc w:val="center"/>
        <w:rPr>
          <w:rFonts w:ascii="Cambria" w:hAnsi="Cambria"/>
          <w:b/>
        </w:rPr>
      </w:pPr>
    </w:p>
    <w:p w14:paraId="317B5237"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630DD322"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2469A050"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0337D231"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0F874CF6" w14:textId="77777777" w:rsidR="00977317" w:rsidRPr="005B7654" w:rsidRDefault="00977317" w:rsidP="00C4022B">
      <w:pPr>
        <w:pStyle w:val="Zkladntext"/>
        <w:tabs>
          <w:tab w:val="num" w:pos="709"/>
          <w:tab w:val="num" w:pos="2160"/>
        </w:tabs>
        <w:spacing w:line="240" w:lineRule="atLeast"/>
        <w:rPr>
          <w:rFonts w:ascii="Cambria" w:hAnsi="Cambria"/>
          <w:b/>
        </w:rPr>
      </w:pPr>
    </w:p>
    <w:p w14:paraId="54A044D2"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237D19C3" w14:textId="77777777" w:rsidR="00977317" w:rsidRPr="005B7654" w:rsidRDefault="00977317" w:rsidP="00C4022B">
      <w:pPr>
        <w:pStyle w:val="Zkladntext"/>
        <w:tabs>
          <w:tab w:val="num" w:pos="709"/>
        </w:tabs>
        <w:spacing w:line="276" w:lineRule="auto"/>
        <w:jc w:val="both"/>
        <w:rPr>
          <w:rFonts w:ascii="Cambria" w:hAnsi="Cambria"/>
        </w:rPr>
      </w:pPr>
    </w:p>
    <w:p w14:paraId="11520FC8"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14341924" w14:textId="77777777" w:rsidR="00C4022B" w:rsidRDefault="00C4022B" w:rsidP="00977317">
      <w:pPr>
        <w:pStyle w:val="Zkladntext"/>
        <w:tabs>
          <w:tab w:val="num" w:pos="720"/>
        </w:tabs>
        <w:spacing w:line="240" w:lineRule="atLeast"/>
        <w:jc w:val="both"/>
        <w:rPr>
          <w:rFonts w:ascii="Cambria" w:hAnsi="Cambria"/>
        </w:rPr>
      </w:pPr>
    </w:p>
    <w:p w14:paraId="2DB5375F"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1C1A0152"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2CB1570B" w14:textId="77777777" w:rsidR="00977317" w:rsidRPr="005B7654" w:rsidRDefault="00977317" w:rsidP="00977317">
      <w:pPr>
        <w:pStyle w:val="Zkladntext"/>
        <w:spacing w:line="240" w:lineRule="atLeast"/>
        <w:jc w:val="center"/>
        <w:rPr>
          <w:rFonts w:ascii="Cambria" w:hAnsi="Cambria"/>
          <w:b/>
        </w:rPr>
      </w:pPr>
    </w:p>
    <w:p w14:paraId="2A6519F0"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03A0D6F8" w14:textId="77777777" w:rsidR="00977317" w:rsidRPr="005B7654" w:rsidRDefault="00977317" w:rsidP="00C4022B">
      <w:pPr>
        <w:tabs>
          <w:tab w:val="left" w:pos="709"/>
        </w:tabs>
        <w:spacing w:line="276" w:lineRule="auto"/>
        <w:jc w:val="both"/>
        <w:rPr>
          <w:rFonts w:ascii="Cambria" w:hAnsi="Cambria"/>
        </w:rPr>
      </w:pPr>
    </w:p>
    <w:p w14:paraId="4C63A635"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25EC2F59" w14:textId="77777777" w:rsidR="00977317" w:rsidRPr="005B7654" w:rsidRDefault="00977317" w:rsidP="00C4022B">
      <w:pPr>
        <w:tabs>
          <w:tab w:val="left" w:pos="709"/>
        </w:tabs>
        <w:spacing w:line="276" w:lineRule="auto"/>
        <w:jc w:val="both"/>
        <w:rPr>
          <w:rFonts w:ascii="Cambria" w:hAnsi="Cambria"/>
        </w:rPr>
      </w:pPr>
    </w:p>
    <w:p w14:paraId="70E138FA"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0B53D240" w14:textId="77777777" w:rsidR="00977317" w:rsidRPr="005B7654" w:rsidRDefault="00977317" w:rsidP="00C4022B">
      <w:pPr>
        <w:tabs>
          <w:tab w:val="left" w:pos="709"/>
        </w:tabs>
        <w:spacing w:line="276" w:lineRule="auto"/>
        <w:jc w:val="both"/>
        <w:rPr>
          <w:rFonts w:ascii="Cambria" w:hAnsi="Cambria"/>
        </w:rPr>
      </w:pPr>
    </w:p>
    <w:p w14:paraId="29B58571"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33CD0FA0" w14:textId="77777777" w:rsidR="00EA09C9" w:rsidRPr="005B7654" w:rsidRDefault="00EA09C9" w:rsidP="00C4022B">
      <w:pPr>
        <w:tabs>
          <w:tab w:val="left" w:pos="709"/>
        </w:tabs>
        <w:jc w:val="center"/>
        <w:rPr>
          <w:rFonts w:ascii="Cambria" w:hAnsi="Cambria"/>
          <w:b/>
        </w:rPr>
      </w:pPr>
    </w:p>
    <w:p w14:paraId="5CDD4337"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2F6889DF"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587DF146"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729DEC49"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2F7E8EE7"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253CFA6D"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2F5FFE84"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10B3DC68"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5F1B3C13" w14:textId="77777777" w:rsidR="001F471E" w:rsidRPr="001F471E" w:rsidRDefault="001F471E" w:rsidP="001F471E">
      <w:pPr>
        <w:rPr>
          <w:lang w:eastAsia="en-US"/>
        </w:rPr>
      </w:pPr>
    </w:p>
    <w:p w14:paraId="32DC8AE2"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w:t>
      </w:r>
      <w:r w:rsidRPr="001F471E">
        <w:rPr>
          <w:rFonts w:ascii="Cambria" w:hAnsi="Cambria"/>
        </w:rPr>
        <w:lastRenderedPageBreak/>
        <w:t>tak se Prodávající zavazuje, že k realizaci nepoužije materiály, které nemají požadovanou certifikaci.</w:t>
      </w:r>
    </w:p>
    <w:p w14:paraId="51C8BBBE" w14:textId="77777777" w:rsidR="007C1157" w:rsidRPr="001F471E" w:rsidRDefault="007C1157" w:rsidP="001F471E">
      <w:pPr>
        <w:pStyle w:val="Odstavecseseznamem"/>
        <w:spacing w:line="276" w:lineRule="auto"/>
        <w:ind w:left="0"/>
        <w:rPr>
          <w:rFonts w:ascii="Cambria" w:hAnsi="Cambria" w:cstheme="minorHAnsi"/>
        </w:rPr>
      </w:pPr>
    </w:p>
    <w:p w14:paraId="1CD7585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0C64E62A" w14:textId="77777777" w:rsidR="007C1157" w:rsidRPr="001F471E" w:rsidRDefault="007C1157" w:rsidP="001F471E">
      <w:pPr>
        <w:pStyle w:val="Odstavecseseznamem"/>
        <w:spacing w:line="276" w:lineRule="auto"/>
        <w:ind w:left="0"/>
        <w:rPr>
          <w:rFonts w:ascii="Cambria" w:hAnsi="Cambria" w:cstheme="minorHAnsi"/>
        </w:rPr>
      </w:pPr>
    </w:p>
    <w:p w14:paraId="15DE839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146B29C0" w14:textId="77777777" w:rsidR="007C1157" w:rsidRPr="001F471E" w:rsidRDefault="007C1157" w:rsidP="001F471E">
      <w:pPr>
        <w:pStyle w:val="Odstavecseseznamem"/>
        <w:spacing w:line="276" w:lineRule="auto"/>
        <w:ind w:left="0"/>
        <w:rPr>
          <w:rFonts w:ascii="Cambria" w:hAnsi="Cambria" w:cstheme="minorHAnsi"/>
        </w:rPr>
      </w:pPr>
    </w:p>
    <w:p w14:paraId="6E2D61D2"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5E0EA288"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727E3550"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6ED02C34"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433CC7B1" w14:textId="77777777" w:rsidR="00341BC4" w:rsidRDefault="00341BC4" w:rsidP="00C4022B">
      <w:pPr>
        <w:tabs>
          <w:tab w:val="left" w:pos="709"/>
        </w:tabs>
        <w:jc w:val="center"/>
        <w:rPr>
          <w:rFonts w:ascii="Cambria" w:hAnsi="Cambria"/>
          <w:b/>
        </w:rPr>
      </w:pPr>
    </w:p>
    <w:p w14:paraId="0DC5B46F" w14:textId="77777777" w:rsidR="007C1157" w:rsidRPr="005B7654" w:rsidRDefault="007C1157" w:rsidP="00C4022B">
      <w:pPr>
        <w:tabs>
          <w:tab w:val="left" w:pos="709"/>
        </w:tabs>
        <w:jc w:val="center"/>
        <w:rPr>
          <w:rFonts w:ascii="Cambria" w:hAnsi="Cambria"/>
          <w:b/>
        </w:rPr>
      </w:pPr>
      <w:r>
        <w:rPr>
          <w:rFonts w:ascii="Cambria" w:hAnsi="Cambria"/>
          <w:b/>
        </w:rPr>
        <w:t>XIV.</w:t>
      </w:r>
    </w:p>
    <w:p w14:paraId="74A7C5B6"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6358CA94"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60608C85"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Tuto smlouvu lze měnit nebo rušit pouze písemným oboustranně potvrzeným smluvním ujednáním, výslovně nazvaným Dodatek ke smlouvě</w:t>
      </w:r>
      <w:r w:rsidR="00BC19F2">
        <w:rPr>
          <w:rFonts w:ascii="Cambria" w:hAnsi="Cambria"/>
        </w:rPr>
        <w:t>,</w:t>
      </w:r>
      <w:r w:rsidRPr="005B7654">
        <w:rPr>
          <w:rFonts w:ascii="Cambria" w:hAnsi="Cambria"/>
        </w:rPr>
        <w:t xml:space="preserve"> popř. dohodou. Jiné zápisy, protokoly apod., se za změnu smlouvy nepovažují. </w:t>
      </w:r>
    </w:p>
    <w:p w14:paraId="72FBB4B6" w14:textId="77777777" w:rsidR="00977317" w:rsidRPr="005B7654" w:rsidRDefault="00977317" w:rsidP="00C4022B">
      <w:pPr>
        <w:pStyle w:val="Zkladntext"/>
        <w:tabs>
          <w:tab w:val="left" w:pos="709"/>
        </w:tabs>
        <w:spacing w:line="240" w:lineRule="atLeast"/>
        <w:jc w:val="both"/>
        <w:rPr>
          <w:rFonts w:ascii="Cambria" w:hAnsi="Cambria"/>
        </w:rPr>
      </w:pPr>
    </w:p>
    <w:p w14:paraId="3D50A79F"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5A3B6231" w14:textId="77777777" w:rsidR="00977317" w:rsidRPr="005B7654" w:rsidRDefault="00977317" w:rsidP="00C4022B">
      <w:pPr>
        <w:pStyle w:val="Zkladntext"/>
        <w:tabs>
          <w:tab w:val="left" w:pos="709"/>
        </w:tabs>
        <w:spacing w:line="240" w:lineRule="atLeast"/>
        <w:jc w:val="both"/>
        <w:rPr>
          <w:rFonts w:ascii="Cambria" w:hAnsi="Cambria"/>
        </w:rPr>
      </w:pPr>
    </w:p>
    <w:p w14:paraId="3332CD11"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3EF1C1CB" w14:textId="77777777" w:rsidR="00977317" w:rsidRPr="005B7654" w:rsidRDefault="00977317" w:rsidP="00C4022B">
      <w:pPr>
        <w:pStyle w:val="Zkladntext"/>
        <w:tabs>
          <w:tab w:val="left" w:pos="709"/>
        </w:tabs>
        <w:spacing w:line="240" w:lineRule="atLeast"/>
        <w:jc w:val="both"/>
        <w:rPr>
          <w:rFonts w:ascii="Cambria" w:hAnsi="Cambria"/>
        </w:rPr>
      </w:pPr>
    </w:p>
    <w:p w14:paraId="5BA46090"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lastRenderedPageBreak/>
        <w:t xml:space="preserve">K návrhům změn – dodatkům smlouvy se smluvní strany zavazují vyjádřit písemně, do 15 dnů od doručení návrhu dodatku druhé straně. Po stejnou dobu je tímto návrhem vázána strana, která jej podala. </w:t>
      </w:r>
    </w:p>
    <w:p w14:paraId="4C1949A8" w14:textId="77777777" w:rsidR="00FE7A84" w:rsidRPr="00FE7A84" w:rsidRDefault="00FE7A84" w:rsidP="00FE7A84">
      <w:pPr>
        <w:pStyle w:val="Odstavecseseznamem"/>
        <w:rPr>
          <w:rFonts w:asciiTheme="majorHAnsi" w:hAnsiTheme="majorHAnsi"/>
        </w:rPr>
      </w:pPr>
    </w:p>
    <w:p w14:paraId="012B879B"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7DFDE30D" w14:textId="77777777" w:rsidR="00ED4239" w:rsidRPr="005B7654" w:rsidRDefault="00ED4239" w:rsidP="00C4022B">
      <w:pPr>
        <w:pStyle w:val="Zkladntext"/>
        <w:tabs>
          <w:tab w:val="left" w:pos="709"/>
        </w:tabs>
        <w:spacing w:line="240" w:lineRule="atLeast"/>
        <w:jc w:val="both"/>
        <w:rPr>
          <w:rFonts w:ascii="Cambria" w:hAnsi="Cambria"/>
        </w:rPr>
      </w:pPr>
    </w:p>
    <w:p w14:paraId="0FFC6E33" w14:textId="77777777" w:rsidR="00EB5975" w:rsidRPr="005B7654"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621C5EEF" w14:textId="77777777" w:rsidR="0007509F" w:rsidRPr="005B7654" w:rsidRDefault="0007509F" w:rsidP="00C4022B">
      <w:pPr>
        <w:pStyle w:val="Odstavecseseznamem"/>
        <w:tabs>
          <w:tab w:val="left" w:pos="709"/>
        </w:tabs>
        <w:ind w:left="0"/>
        <w:rPr>
          <w:rFonts w:ascii="Cambria" w:hAnsi="Cambria"/>
        </w:rPr>
      </w:pPr>
    </w:p>
    <w:p w14:paraId="7572F0CE"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14:paraId="558D03F3" w14:textId="77777777" w:rsidR="00CB2E2A" w:rsidRDefault="00CB2E2A" w:rsidP="00CB2E2A">
      <w:pPr>
        <w:pStyle w:val="Zkladntext"/>
        <w:spacing w:line="240" w:lineRule="atLeast"/>
        <w:jc w:val="both"/>
        <w:rPr>
          <w:rFonts w:ascii="Cambria" w:hAnsi="Cambria"/>
        </w:rPr>
      </w:pPr>
    </w:p>
    <w:p w14:paraId="1DDD5786"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4F7365C7" w14:textId="77777777" w:rsidR="00977317" w:rsidRPr="005B7654" w:rsidRDefault="00977317" w:rsidP="00C4022B">
      <w:pPr>
        <w:pStyle w:val="Zkladntext"/>
        <w:tabs>
          <w:tab w:val="left" w:pos="709"/>
        </w:tabs>
        <w:spacing w:line="240" w:lineRule="atLeast"/>
        <w:jc w:val="both"/>
        <w:rPr>
          <w:rFonts w:ascii="Cambria" w:hAnsi="Cambria"/>
        </w:rPr>
      </w:pPr>
    </w:p>
    <w:p w14:paraId="191462A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3E1A6974" w14:textId="77777777" w:rsidR="00977317" w:rsidRPr="005B7654" w:rsidRDefault="00977317" w:rsidP="00C4022B">
      <w:pPr>
        <w:pStyle w:val="Zkladntext"/>
        <w:tabs>
          <w:tab w:val="left" w:pos="709"/>
        </w:tabs>
        <w:spacing w:line="240" w:lineRule="atLeast"/>
        <w:jc w:val="both"/>
        <w:rPr>
          <w:rFonts w:ascii="Cambria" w:hAnsi="Cambria"/>
        </w:rPr>
      </w:pPr>
    </w:p>
    <w:p w14:paraId="164C627B"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0B6ACC46" w14:textId="77777777" w:rsidR="00977317" w:rsidRPr="005B7654" w:rsidRDefault="00977317" w:rsidP="008F3BA2">
      <w:pPr>
        <w:pStyle w:val="Zkladntext"/>
        <w:tabs>
          <w:tab w:val="left" w:pos="709"/>
        </w:tabs>
        <w:spacing w:line="240" w:lineRule="atLeast"/>
        <w:jc w:val="both"/>
        <w:rPr>
          <w:rFonts w:ascii="Cambria" w:hAnsi="Cambria"/>
        </w:rPr>
      </w:pPr>
    </w:p>
    <w:p w14:paraId="1B2B46C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66467C8E" w14:textId="77777777" w:rsidR="0066217C" w:rsidRPr="005B7654" w:rsidRDefault="0066217C" w:rsidP="00977317">
      <w:pPr>
        <w:pStyle w:val="Zkladntext"/>
        <w:spacing w:line="240" w:lineRule="atLeast"/>
        <w:jc w:val="both"/>
        <w:rPr>
          <w:rFonts w:ascii="Cambria" w:hAnsi="Cambria"/>
        </w:rPr>
      </w:pPr>
    </w:p>
    <w:p w14:paraId="39254BFF" w14:textId="77777777" w:rsidR="009601FD" w:rsidRPr="005B7654" w:rsidRDefault="009601FD" w:rsidP="00977317">
      <w:pPr>
        <w:pStyle w:val="Zkladntext"/>
        <w:spacing w:line="240" w:lineRule="atLeast"/>
        <w:rPr>
          <w:rFonts w:ascii="Cambria" w:hAnsi="Cambria"/>
        </w:rPr>
      </w:pPr>
    </w:p>
    <w:p w14:paraId="66E14B81"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6C1A73D8" w14:textId="77777777" w:rsidR="00977317" w:rsidRPr="005B7654" w:rsidRDefault="00977317" w:rsidP="00977317">
      <w:pPr>
        <w:pStyle w:val="Zkladntext"/>
        <w:spacing w:line="240" w:lineRule="atLeast"/>
        <w:rPr>
          <w:rFonts w:ascii="Cambria" w:hAnsi="Cambria"/>
        </w:rPr>
      </w:pPr>
    </w:p>
    <w:p w14:paraId="4DDB1975"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696C7E3C" w14:textId="77777777" w:rsidR="00977317" w:rsidRPr="005B7654" w:rsidRDefault="00977317" w:rsidP="00977317">
      <w:pPr>
        <w:pStyle w:val="Zkladntext"/>
        <w:spacing w:line="240" w:lineRule="atLeast"/>
        <w:jc w:val="both"/>
        <w:rPr>
          <w:rFonts w:ascii="Cambria" w:hAnsi="Cambria"/>
        </w:rPr>
      </w:pPr>
    </w:p>
    <w:p w14:paraId="0233B0BF" w14:textId="7137ACD8"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1026BE" w:rsidRPr="001026BE">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D2783F">
        <w:rPr>
          <w:rFonts w:ascii="Cambria" w:hAnsi="Cambria"/>
        </w:rPr>
        <w:t>6</w:t>
      </w:r>
      <w:r w:rsidR="00134F81" w:rsidRPr="005B7654">
        <w:rPr>
          <w:rFonts w:ascii="Cambria" w:hAnsi="Cambria"/>
        </w:rPr>
        <w:tab/>
      </w:r>
      <w:r w:rsidR="00360069">
        <w:rPr>
          <w:rFonts w:ascii="Cambria" w:hAnsi="Cambria"/>
        </w:rPr>
        <w:t>V</w:t>
      </w:r>
      <w:r w:rsidR="001026BE">
        <w:rPr>
          <w:rFonts w:ascii="Cambria" w:hAnsi="Cambria"/>
        </w:rPr>
        <w:t> Petrovicích u Karviné</w:t>
      </w:r>
      <w:r w:rsidR="008E4753" w:rsidRPr="005B7654">
        <w:rPr>
          <w:rFonts w:ascii="Cambria" w:hAnsi="Cambria"/>
        </w:rPr>
        <w:t>,</w:t>
      </w:r>
      <w:r w:rsidR="007D6A31" w:rsidRPr="005B7654">
        <w:rPr>
          <w:rFonts w:ascii="Cambria" w:hAnsi="Cambria"/>
        </w:rPr>
        <w:t xml:space="preserve"> </w:t>
      </w:r>
      <w:r w:rsidR="001026BE">
        <w:rPr>
          <w:rFonts w:ascii="Cambria" w:hAnsi="Cambria"/>
        </w:rPr>
        <w:t xml:space="preserve">dne </w:t>
      </w:r>
      <w:r w:rsidR="00DC53E9" w:rsidRPr="005B7654">
        <w:rPr>
          <w:rFonts w:ascii="Cambria" w:hAnsi="Cambria"/>
        </w:rPr>
        <w:t>……</w:t>
      </w:r>
      <w:r w:rsidR="001026BE">
        <w:rPr>
          <w:rFonts w:ascii="Cambria" w:hAnsi="Cambria"/>
        </w:rPr>
        <w:t xml:space="preserve"> </w:t>
      </w:r>
      <w:r w:rsidR="007D6A31" w:rsidRPr="005B7654">
        <w:rPr>
          <w:rFonts w:ascii="Cambria" w:hAnsi="Cambria"/>
        </w:rPr>
        <w:t>20</w:t>
      </w:r>
      <w:r w:rsidR="006A6E25">
        <w:rPr>
          <w:rFonts w:ascii="Cambria" w:hAnsi="Cambria"/>
        </w:rPr>
        <w:t>2</w:t>
      </w:r>
      <w:r w:rsidR="00D2783F">
        <w:rPr>
          <w:rFonts w:ascii="Cambria" w:hAnsi="Cambria"/>
        </w:rPr>
        <w:t>6</w:t>
      </w:r>
    </w:p>
    <w:p w14:paraId="141046E9" w14:textId="77777777" w:rsidR="00575157" w:rsidRPr="005B7654" w:rsidRDefault="00575157" w:rsidP="00662EDE">
      <w:pPr>
        <w:pStyle w:val="Zkladntext"/>
        <w:tabs>
          <w:tab w:val="left" w:pos="5103"/>
        </w:tabs>
        <w:spacing w:line="240" w:lineRule="atLeast"/>
        <w:jc w:val="both"/>
        <w:rPr>
          <w:rFonts w:ascii="Cambria" w:hAnsi="Cambria"/>
        </w:rPr>
      </w:pPr>
    </w:p>
    <w:p w14:paraId="4F7D22FA" w14:textId="77777777" w:rsidR="00977317" w:rsidRPr="005B7654" w:rsidRDefault="00977317" w:rsidP="00662EDE">
      <w:pPr>
        <w:pStyle w:val="Zkladntext"/>
        <w:tabs>
          <w:tab w:val="left" w:pos="5103"/>
        </w:tabs>
        <w:spacing w:line="240" w:lineRule="atLeast"/>
        <w:jc w:val="both"/>
        <w:rPr>
          <w:rFonts w:ascii="Cambria" w:hAnsi="Cambria"/>
        </w:rPr>
      </w:pPr>
    </w:p>
    <w:p w14:paraId="0EB3A27F"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1C6D952A" w14:textId="77777777" w:rsidR="00977317" w:rsidRDefault="00977317" w:rsidP="00662EDE">
      <w:pPr>
        <w:pStyle w:val="Zkladntext"/>
        <w:tabs>
          <w:tab w:val="left" w:pos="5103"/>
        </w:tabs>
        <w:spacing w:line="240" w:lineRule="atLeast"/>
        <w:jc w:val="both"/>
        <w:rPr>
          <w:rFonts w:ascii="Cambria" w:hAnsi="Cambria"/>
        </w:rPr>
      </w:pPr>
    </w:p>
    <w:p w14:paraId="33003A7C" w14:textId="77777777" w:rsidR="00796E1D" w:rsidRDefault="00796E1D" w:rsidP="00662EDE">
      <w:pPr>
        <w:pStyle w:val="Zkladntext"/>
        <w:tabs>
          <w:tab w:val="left" w:pos="5103"/>
        </w:tabs>
        <w:spacing w:line="240" w:lineRule="atLeast"/>
        <w:jc w:val="both"/>
        <w:rPr>
          <w:rFonts w:ascii="Cambria" w:hAnsi="Cambria"/>
        </w:rPr>
      </w:pPr>
    </w:p>
    <w:p w14:paraId="2AD072CD" w14:textId="77777777" w:rsidR="00796E1D" w:rsidRPr="005B7654" w:rsidRDefault="00796E1D" w:rsidP="00662EDE">
      <w:pPr>
        <w:pStyle w:val="Zkladntext"/>
        <w:tabs>
          <w:tab w:val="left" w:pos="5103"/>
        </w:tabs>
        <w:spacing w:line="240" w:lineRule="atLeast"/>
        <w:jc w:val="both"/>
        <w:rPr>
          <w:rFonts w:ascii="Cambria" w:hAnsi="Cambria"/>
        </w:rPr>
      </w:pPr>
    </w:p>
    <w:p w14:paraId="19D0EE74" w14:textId="77777777" w:rsidR="00AE241A" w:rsidRDefault="00AE241A" w:rsidP="00662EDE">
      <w:pPr>
        <w:pStyle w:val="Zkladntext"/>
        <w:tabs>
          <w:tab w:val="left" w:pos="5103"/>
        </w:tabs>
        <w:spacing w:line="240" w:lineRule="atLeast"/>
        <w:jc w:val="both"/>
        <w:rPr>
          <w:rFonts w:ascii="Cambria" w:hAnsi="Cambria"/>
        </w:rPr>
      </w:pPr>
    </w:p>
    <w:p w14:paraId="7F5892A8" w14:textId="77777777" w:rsidR="00F97631" w:rsidRDefault="008272D4" w:rsidP="0092308E">
      <w:pPr>
        <w:pStyle w:val="Zkladntext"/>
        <w:tabs>
          <w:tab w:val="left" w:pos="5103"/>
        </w:tabs>
        <w:spacing w:line="240" w:lineRule="atLeast"/>
        <w:jc w:val="both"/>
        <w:rPr>
          <w:rFonts w:ascii="Cambria" w:hAnsi="Cambria"/>
        </w:rPr>
      </w:pPr>
      <w:r w:rsidRPr="006D7744">
        <w:rPr>
          <w:rFonts w:ascii="Cambria" w:hAnsi="Cambria"/>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p>
    <w:p w14:paraId="03FF31EB" w14:textId="77777777" w:rsidR="00612919" w:rsidRDefault="006D7744" w:rsidP="006D7744">
      <w:pPr>
        <w:pStyle w:val="Zkladntext"/>
        <w:tabs>
          <w:tab w:val="left" w:pos="5103"/>
        </w:tabs>
        <w:spacing w:line="240" w:lineRule="atLeast"/>
        <w:jc w:val="both"/>
        <w:rPr>
          <w:rFonts w:ascii="Cambria" w:hAnsi="Cambria"/>
        </w:rPr>
      </w:pPr>
      <w:r w:rsidRPr="006D7744">
        <w:rPr>
          <w:rFonts w:ascii="Cambria" w:hAnsi="Cambria"/>
          <w:highlight w:val="yellow"/>
        </w:rPr>
        <w:t>….</w:t>
      </w:r>
      <w:r w:rsidR="00BC19F2">
        <w:rPr>
          <w:rFonts w:ascii="Cambria" w:hAnsi="Cambria"/>
        </w:rPr>
        <w:tab/>
      </w:r>
      <w:r w:rsidR="00612919" w:rsidRPr="00612919">
        <w:rPr>
          <w:rFonts w:ascii="Cambria" w:hAnsi="Cambria"/>
          <w:b/>
          <w:bCs/>
        </w:rPr>
        <w:t>TYČINKY s.r.o.</w:t>
      </w:r>
    </w:p>
    <w:p w14:paraId="313AD8BF" w14:textId="2DA9BEFB" w:rsidR="006D7744" w:rsidRDefault="00612919" w:rsidP="0092308E">
      <w:pPr>
        <w:pStyle w:val="Zkladntext"/>
        <w:tabs>
          <w:tab w:val="left" w:pos="5103"/>
        </w:tabs>
        <w:spacing w:line="240" w:lineRule="atLeast"/>
        <w:jc w:val="both"/>
        <w:rPr>
          <w:rFonts w:ascii="Cambria" w:hAnsi="Cambria"/>
        </w:rPr>
      </w:pPr>
      <w:r>
        <w:rPr>
          <w:rFonts w:ascii="Cambria" w:hAnsi="Cambria"/>
        </w:rPr>
        <w:tab/>
      </w:r>
      <w:r w:rsidR="006D7744">
        <w:rPr>
          <w:rFonts w:ascii="Cambria" w:hAnsi="Cambria"/>
        </w:rPr>
        <w:t>Kamil Cieślar, jednatel</w:t>
      </w:r>
    </w:p>
    <w:sectPr w:rsidR="006D7744" w:rsidSect="00D2783F">
      <w:headerReference w:type="default" r:id="rId10"/>
      <w:footerReference w:type="even" r:id="rId11"/>
      <w:footerReference w:type="default" r:id="rId12"/>
      <w:pgSz w:w="11906" w:h="16838"/>
      <w:pgMar w:top="1560"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BEB54" w14:textId="77777777" w:rsidR="00294E1F" w:rsidRDefault="00294E1F">
      <w:r>
        <w:separator/>
      </w:r>
    </w:p>
  </w:endnote>
  <w:endnote w:type="continuationSeparator" w:id="0">
    <w:p w14:paraId="284090DC" w14:textId="77777777" w:rsidR="00294E1F" w:rsidRDefault="00294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7" w:usb1="00000000" w:usb2="00000000" w:usb3="00000000" w:csb0="00000003" w:csb1="00000000"/>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8A413" w14:textId="77777777" w:rsidR="001026BE" w:rsidRDefault="00393599" w:rsidP="00E40CA7">
    <w:pPr>
      <w:pStyle w:val="Zpat"/>
      <w:framePr w:wrap="around" w:vAnchor="text" w:hAnchor="margin" w:xAlign="center" w:y="1"/>
      <w:rPr>
        <w:rStyle w:val="slostrnky"/>
      </w:rPr>
    </w:pPr>
    <w:r>
      <w:rPr>
        <w:rStyle w:val="slostrnky"/>
      </w:rPr>
      <w:fldChar w:fldCharType="begin"/>
    </w:r>
    <w:r w:rsidR="001026BE">
      <w:rPr>
        <w:rStyle w:val="slostrnky"/>
      </w:rPr>
      <w:instrText xml:space="preserve">PAGE  </w:instrText>
    </w:r>
    <w:r>
      <w:rPr>
        <w:rStyle w:val="slostrnky"/>
      </w:rPr>
      <w:fldChar w:fldCharType="end"/>
    </w:r>
  </w:p>
  <w:p w14:paraId="659B66E2" w14:textId="77777777" w:rsidR="001026BE" w:rsidRDefault="001026B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AD127" w14:textId="77777777" w:rsidR="001026BE" w:rsidRDefault="00393599" w:rsidP="00E40CA7">
    <w:pPr>
      <w:pStyle w:val="Zpat"/>
      <w:framePr w:wrap="around" w:vAnchor="text" w:hAnchor="margin" w:xAlign="center" w:y="1"/>
      <w:rPr>
        <w:rStyle w:val="slostrnky"/>
      </w:rPr>
    </w:pPr>
    <w:r>
      <w:rPr>
        <w:rStyle w:val="slostrnky"/>
      </w:rPr>
      <w:fldChar w:fldCharType="begin"/>
    </w:r>
    <w:r w:rsidR="001026BE">
      <w:rPr>
        <w:rStyle w:val="slostrnky"/>
      </w:rPr>
      <w:instrText xml:space="preserve">PAGE  </w:instrText>
    </w:r>
    <w:r>
      <w:rPr>
        <w:rStyle w:val="slostrnky"/>
      </w:rPr>
      <w:fldChar w:fldCharType="separate"/>
    </w:r>
    <w:r w:rsidR="00B17A58">
      <w:rPr>
        <w:rStyle w:val="slostrnky"/>
        <w:noProof/>
      </w:rPr>
      <w:t>4</w:t>
    </w:r>
    <w:r>
      <w:rPr>
        <w:rStyle w:val="slostrnky"/>
      </w:rPr>
      <w:fldChar w:fldCharType="end"/>
    </w:r>
  </w:p>
  <w:p w14:paraId="5EF6744C" w14:textId="77777777" w:rsidR="001026BE" w:rsidRDefault="001026B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38F39" w14:textId="77777777" w:rsidR="00294E1F" w:rsidRDefault="00294E1F">
      <w:r>
        <w:separator/>
      </w:r>
    </w:p>
  </w:footnote>
  <w:footnote w:type="continuationSeparator" w:id="0">
    <w:p w14:paraId="52A3828B" w14:textId="77777777" w:rsidR="00294E1F" w:rsidRDefault="00294E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0BFE5" w14:textId="77777777" w:rsidR="001026BE" w:rsidRDefault="001026BE"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499975133">
    <w:abstractNumId w:val="21"/>
  </w:num>
  <w:num w:numId="2" w16cid:durableId="527766989">
    <w:abstractNumId w:val="37"/>
  </w:num>
  <w:num w:numId="3" w16cid:durableId="1436175200">
    <w:abstractNumId w:val="7"/>
  </w:num>
  <w:num w:numId="4" w16cid:durableId="1560169655">
    <w:abstractNumId w:val="18"/>
  </w:num>
  <w:num w:numId="5" w16cid:durableId="2002811095">
    <w:abstractNumId w:val="19"/>
  </w:num>
  <w:num w:numId="6" w16cid:durableId="1155342593">
    <w:abstractNumId w:val="36"/>
  </w:num>
  <w:num w:numId="7" w16cid:durableId="1798065717">
    <w:abstractNumId w:val="28"/>
  </w:num>
  <w:num w:numId="8" w16cid:durableId="576788173">
    <w:abstractNumId w:val="38"/>
  </w:num>
  <w:num w:numId="9" w16cid:durableId="405499227">
    <w:abstractNumId w:val="4"/>
  </w:num>
  <w:num w:numId="10" w16cid:durableId="1301575437">
    <w:abstractNumId w:val="30"/>
  </w:num>
  <w:num w:numId="11" w16cid:durableId="719287599">
    <w:abstractNumId w:val="1"/>
  </w:num>
  <w:num w:numId="12" w16cid:durableId="748040086">
    <w:abstractNumId w:val="29"/>
  </w:num>
  <w:num w:numId="13" w16cid:durableId="718170002">
    <w:abstractNumId w:val="9"/>
  </w:num>
  <w:num w:numId="14" w16cid:durableId="889614232">
    <w:abstractNumId w:val="42"/>
  </w:num>
  <w:num w:numId="15" w16cid:durableId="1089155236">
    <w:abstractNumId w:val="13"/>
  </w:num>
  <w:num w:numId="16" w16cid:durableId="810170257">
    <w:abstractNumId w:val="20"/>
  </w:num>
  <w:num w:numId="17" w16cid:durableId="817578546">
    <w:abstractNumId w:val="11"/>
  </w:num>
  <w:num w:numId="18" w16cid:durableId="1957909420">
    <w:abstractNumId w:val="23"/>
  </w:num>
  <w:num w:numId="19" w16cid:durableId="2136293039">
    <w:abstractNumId w:val="24"/>
  </w:num>
  <w:num w:numId="20" w16cid:durableId="2100060901">
    <w:abstractNumId w:val="35"/>
  </w:num>
  <w:num w:numId="21" w16cid:durableId="1111509509">
    <w:abstractNumId w:val="41"/>
  </w:num>
  <w:num w:numId="22" w16cid:durableId="1777284799">
    <w:abstractNumId w:val="43"/>
  </w:num>
  <w:num w:numId="23" w16cid:durableId="1731536941">
    <w:abstractNumId w:val="3"/>
  </w:num>
  <w:num w:numId="24" w16cid:durableId="1974673109">
    <w:abstractNumId w:val="2"/>
  </w:num>
  <w:num w:numId="25" w16cid:durableId="1958951641">
    <w:abstractNumId w:val="12"/>
  </w:num>
  <w:num w:numId="26" w16cid:durableId="2019191782">
    <w:abstractNumId w:val="33"/>
  </w:num>
  <w:num w:numId="27" w16cid:durableId="545486192">
    <w:abstractNumId w:val="6"/>
  </w:num>
  <w:num w:numId="28" w16cid:durableId="1058675041">
    <w:abstractNumId w:val="34"/>
  </w:num>
  <w:num w:numId="29" w16cid:durableId="1860772004">
    <w:abstractNumId w:val="40"/>
  </w:num>
  <w:num w:numId="30" w16cid:durableId="332267528">
    <w:abstractNumId w:val="17"/>
  </w:num>
  <w:num w:numId="31" w16cid:durableId="2115706765">
    <w:abstractNumId w:val="0"/>
  </w:num>
  <w:num w:numId="32" w16cid:durableId="1038164893">
    <w:abstractNumId w:val="16"/>
  </w:num>
  <w:num w:numId="33" w16cid:durableId="411969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31434759">
    <w:abstractNumId w:val="31"/>
  </w:num>
  <w:num w:numId="35" w16cid:durableId="647515781">
    <w:abstractNumId w:val="10"/>
  </w:num>
  <w:num w:numId="36" w16cid:durableId="13237762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5585864">
    <w:abstractNumId w:val="5"/>
  </w:num>
  <w:num w:numId="38" w16cid:durableId="418601210">
    <w:abstractNumId w:val="32"/>
  </w:num>
  <w:num w:numId="39" w16cid:durableId="399716734">
    <w:abstractNumId w:val="8"/>
  </w:num>
  <w:num w:numId="40" w16cid:durableId="1007366975">
    <w:abstractNumId w:val="14"/>
  </w:num>
  <w:num w:numId="41" w16cid:durableId="400058927">
    <w:abstractNumId w:val="27"/>
  </w:num>
  <w:num w:numId="42" w16cid:durableId="760025943">
    <w:abstractNumId w:val="22"/>
  </w:num>
  <w:num w:numId="43" w16cid:durableId="9820798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23340499">
    <w:abstractNumId w:val="15"/>
  </w:num>
  <w:num w:numId="45" w16cid:durableId="1637445567">
    <w:abstractNumId w:val="26"/>
  </w:num>
  <w:num w:numId="46" w16cid:durableId="79102303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42FE"/>
    <w:rsid w:val="000856A1"/>
    <w:rsid w:val="00086E00"/>
    <w:rsid w:val="00090D5A"/>
    <w:rsid w:val="000914A5"/>
    <w:rsid w:val="00095165"/>
    <w:rsid w:val="00096377"/>
    <w:rsid w:val="000A12FA"/>
    <w:rsid w:val="000B740D"/>
    <w:rsid w:val="000C0DDF"/>
    <w:rsid w:val="000C310C"/>
    <w:rsid w:val="000C346D"/>
    <w:rsid w:val="000D3C4F"/>
    <w:rsid w:val="000D5042"/>
    <w:rsid w:val="000E0789"/>
    <w:rsid w:val="000E3949"/>
    <w:rsid w:val="000F6BCE"/>
    <w:rsid w:val="000F78BF"/>
    <w:rsid w:val="001026BE"/>
    <w:rsid w:val="00105A8B"/>
    <w:rsid w:val="00114954"/>
    <w:rsid w:val="00120655"/>
    <w:rsid w:val="00121009"/>
    <w:rsid w:val="001223D1"/>
    <w:rsid w:val="00124E44"/>
    <w:rsid w:val="00130D03"/>
    <w:rsid w:val="00134F81"/>
    <w:rsid w:val="001363FF"/>
    <w:rsid w:val="00137D7B"/>
    <w:rsid w:val="00137DC4"/>
    <w:rsid w:val="0014082A"/>
    <w:rsid w:val="00142928"/>
    <w:rsid w:val="00142F6E"/>
    <w:rsid w:val="001434C6"/>
    <w:rsid w:val="001455C2"/>
    <w:rsid w:val="00145721"/>
    <w:rsid w:val="0014762C"/>
    <w:rsid w:val="00154F6E"/>
    <w:rsid w:val="00155152"/>
    <w:rsid w:val="001618BA"/>
    <w:rsid w:val="00162D35"/>
    <w:rsid w:val="00163CBC"/>
    <w:rsid w:val="0016597C"/>
    <w:rsid w:val="00173877"/>
    <w:rsid w:val="0018067A"/>
    <w:rsid w:val="00192DB1"/>
    <w:rsid w:val="00193CB2"/>
    <w:rsid w:val="001A0B26"/>
    <w:rsid w:val="001A37DB"/>
    <w:rsid w:val="001A5F9C"/>
    <w:rsid w:val="001B1E88"/>
    <w:rsid w:val="001B5973"/>
    <w:rsid w:val="001C0DEC"/>
    <w:rsid w:val="001C1B8B"/>
    <w:rsid w:val="001C3B19"/>
    <w:rsid w:val="001C5A06"/>
    <w:rsid w:val="001D2E14"/>
    <w:rsid w:val="001E46B0"/>
    <w:rsid w:val="001E5BF2"/>
    <w:rsid w:val="001E7B86"/>
    <w:rsid w:val="001F0912"/>
    <w:rsid w:val="001F0A89"/>
    <w:rsid w:val="001F292F"/>
    <w:rsid w:val="001F2E2B"/>
    <w:rsid w:val="001F35ED"/>
    <w:rsid w:val="001F471E"/>
    <w:rsid w:val="001F4FF9"/>
    <w:rsid w:val="001F54CA"/>
    <w:rsid w:val="001F5FA2"/>
    <w:rsid w:val="002006B2"/>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20B"/>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0B98"/>
    <w:rsid w:val="00294B39"/>
    <w:rsid w:val="00294E1F"/>
    <w:rsid w:val="002A089E"/>
    <w:rsid w:val="002A492D"/>
    <w:rsid w:val="002B0455"/>
    <w:rsid w:val="002C0464"/>
    <w:rsid w:val="002C31FC"/>
    <w:rsid w:val="002D102C"/>
    <w:rsid w:val="002D4151"/>
    <w:rsid w:val="002D47B9"/>
    <w:rsid w:val="002D7D0F"/>
    <w:rsid w:val="002E5E4F"/>
    <w:rsid w:val="002F2B51"/>
    <w:rsid w:val="002F45D5"/>
    <w:rsid w:val="002F5C58"/>
    <w:rsid w:val="002F74E7"/>
    <w:rsid w:val="002F7DDE"/>
    <w:rsid w:val="00300CEE"/>
    <w:rsid w:val="003020A6"/>
    <w:rsid w:val="00304CB8"/>
    <w:rsid w:val="003106E5"/>
    <w:rsid w:val="00322DB4"/>
    <w:rsid w:val="003231D2"/>
    <w:rsid w:val="003237EE"/>
    <w:rsid w:val="00331CD5"/>
    <w:rsid w:val="00335464"/>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3599"/>
    <w:rsid w:val="00396D08"/>
    <w:rsid w:val="003A11DF"/>
    <w:rsid w:val="003A2DC2"/>
    <w:rsid w:val="003A49FE"/>
    <w:rsid w:val="003B04EE"/>
    <w:rsid w:val="003B2637"/>
    <w:rsid w:val="003B5713"/>
    <w:rsid w:val="003C0022"/>
    <w:rsid w:val="003C31EB"/>
    <w:rsid w:val="003C3B0A"/>
    <w:rsid w:val="003C61EE"/>
    <w:rsid w:val="003C65DD"/>
    <w:rsid w:val="003C70E6"/>
    <w:rsid w:val="003D4AF4"/>
    <w:rsid w:val="003E429E"/>
    <w:rsid w:val="003E6B6C"/>
    <w:rsid w:val="003F282E"/>
    <w:rsid w:val="003F331E"/>
    <w:rsid w:val="003F3AB9"/>
    <w:rsid w:val="003F66AD"/>
    <w:rsid w:val="003F6A68"/>
    <w:rsid w:val="0040022F"/>
    <w:rsid w:val="00400E6A"/>
    <w:rsid w:val="00403322"/>
    <w:rsid w:val="00404F69"/>
    <w:rsid w:val="004058A4"/>
    <w:rsid w:val="00405A36"/>
    <w:rsid w:val="00406A0B"/>
    <w:rsid w:val="0041535A"/>
    <w:rsid w:val="00420196"/>
    <w:rsid w:val="00422245"/>
    <w:rsid w:val="00422DD8"/>
    <w:rsid w:val="0042333F"/>
    <w:rsid w:val="00423F9E"/>
    <w:rsid w:val="00425145"/>
    <w:rsid w:val="004364CC"/>
    <w:rsid w:val="00436F51"/>
    <w:rsid w:val="004377CD"/>
    <w:rsid w:val="00442A8B"/>
    <w:rsid w:val="00447CBC"/>
    <w:rsid w:val="00450B93"/>
    <w:rsid w:val="004528D8"/>
    <w:rsid w:val="00454ADA"/>
    <w:rsid w:val="004553FD"/>
    <w:rsid w:val="00456268"/>
    <w:rsid w:val="004650B8"/>
    <w:rsid w:val="004662FE"/>
    <w:rsid w:val="004679A9"/>
    <w:rsid w:val="00483022"/>
    <w:rsid w:val="00484629"/>
    <w:rsid w:val="004953DE"/>
    <w:rsid w:val="00497EDB"/>
    <w:rsid w:val="004A2614"/>
    <w:rsid w:val="004A5FB7"/>
    <w:rsid w:val="004A7C7E"/>
    <w:rsid w:val="004B3EA4"/>
    <w:rsid w:val="004B4D9E"/>
    <w:rsid w:val="004B5EFD"/>
    <w:rsid w:val="004D2D80"/>
    <w:rsid w:val="004D6884"/>
    <w:rsid w:val="004E5B9D"/>
    <w:rsid w:val="004E6F17"/>
    <w:rsid w:val="004F2A61"/>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440"/>
    <w:rsid w:val="00551872"/>
    <w:rsid w:val="0056465A"/>
    <w:rsid w:val="0056468B"/>
    <w:rsid w:val="005678B3"/>
    <w:rsid w:val="005716F4"/>
    <w:rsid w:val="00575157"/>
    <w:rsid w:val="00581049"/>
    <w:rsid w:val="005840D6"/>
    <w:rsid w:val="0058728F"/>
    <w:rsid w:val="00592D37"/>
    <w:rsid w:val="00593EDD"/>
    <w:rsid w:val="00594A26"/>
    <w:rsid w:val="005A0E02"/>
    <w:rsid w:val="005A1B2C"/>
    <w:rsid w:val="005A5C50"/>
    <w:rsid w:val="005B620E"/>
    <w:rsid w:val="005B7654"/>
    <w:rsid w:val="005C4880"/>
    <w:rsid w:val="005D05A3"/>
    <w:rsid w:val="005D139C"/>
    <w:rsid w:val="005D1A7D"/>
    <w:rsid w:val="005D60D9"/>
    <w:rsid w:val="005E534C"/>
    <w:rsid w:val="005E692E"/>
    <w:rsid w:val="005F2ADE"/>
    <w:rsid w:val="005F4641"/>
    <w:rsid w:val="005F7001"/>
    <w:rsid w:val="005F7EAB"/>
    <w:rsid w:val="0060274E"/>
    <w:rsid w:val="00612919"/>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3B48"/>
    <w:rsid w:val="006843DA"/>
    <w:rsid w:val="006870CE"/>
    <w:rsid w:val="00693259"/>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D7744"/>
    <w:rsid w:val="006E34D4"/>
    <w:rsid w:val="006E7B38"/>
    <w:rsid w:val="006F19E6"/>
    <w:rsid w:val="006F5149"/>
    <w:rsid w:val="00706785"/>
    <w:rsid w:val="0070740D"/>
    <w:rsid w:val="007112F6"/>
    <w:rsid w:val="00712007"/>
    <w:rsid w:val="00713F5D"/>
    <w:rsid w:val="0072007F"/>
    <w:rsid w:val="0072197E"/>
    <w:rsid w:val="00723AED"/>
    <w:rsid w:val="00726DA5"/>
    <w:rsid w:val="007308AD"/>
    <w:rsid w:val="00732E79"/>
    <w:rsid w:val="00735849"/>
    <w:rsid w:val="00735E27"/>
    <w:rsid w:val="00736226"/>
    <w:rsid w:val="00736E30"/>
    <w:rsid w:val="00737311"/>
    <w:rsid w:val="007374EC"/>
    <w:rsid w:val="00760347"/>
    <w:rsid w:val="00763BD9"/>
    <w:rsid w:val="007645AF"/>
    <w:rsid w:val="007655D8"/>
    <w:rsid w:val="00771351"/>
    <w:rsid w:val="00772029"/>
    <w:rsid w:val="00774BE5"/>
    <w:rsid w:val="00784D8E"/>
    <w:rsid w:val="00784E44"/>
    <w:rsid w:val="00793FB9"/>
    <w:rsid w:val="007964C7"/>
    <w:rsid w:val="00796E1D"/>
    <w:rsid w:val="007A390B"/>
    <w:rsid w:val="007A3E3E"/>
    <w:rsid w:val="007A5123"/>
    <w:rsid w:val="007B1242"/>
    <w:rsid w:val="007B350B"/>
    <w:rsid w:val="007C0937"/>
    <w:rsid w:val="007C1157"/>
    <w:rsid w:val="007C1E1C"/>
    <w:rsid w:val="007C26A3"/>
    <w:rsid w:val="007C33C5"/>
    <w:rsid w:val="007C399B"/>
    <w:rsid w:val="007D2CE1"/>
    <w:rsid w:val="007D6A31"/>
    <w:rsid w:val="007E0D90"/>
    <w:rsid w:val="007E4F07"/>
    <w:rsid w:val="007E76D3"/>
    <w:rsid w:val="007F00BF"/>
    <w:rsid w:val="007F36F0"/>
    <w:rsid w:val="007F3961"/>
    <w:rsid w:val="00810BBE"/>
    <w:rsid w:val="008159F4"/>
    <w:rsid w:val="00821D2E"/>
    <w:rsid w:val="00822F1F"/>
    <w:rsid w:val="00825106"/>
    <w:rsid w:val="0082580D"/>
    <w:rsid w:val="00825A80"/>
    <w:rsid w:val="00825CD5"/>
    <w:rsid w:val="0082704A"/>
    <w:rsid w:val="008272D4"/>
    <w:rsid w:val="0083356A"/>
    <w:rsid w:val="008359F2"/>
    <w:rsid w:val="00843F64"/>
    <w:rsid w:val="00843FA8"/>
    <w:rsid w:val="0084694C"/>
    <w:rsid w:val="00855CE3"/>
    <w:rsid w:val="00862800"/>
    <w:rsid w:val="0086512C"/>
    <w:rsid w:val="00866AA4"/>
    <w:rsid w:val="00875C65"/>
    <w:rsid w:val="00875E5E"/>
    <w:rsid w:val="00875FBB"/>
    <w:rsid w:val="00881791"/>
    <w:rsid w:val="0088204B"/>
    <w:rsid w:val="00885B9A"/>
    <w:rsid w:val="00890C8F"/>
    <w:rsid w:val="00892801"/>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A26"/>
    <w:rsid w:val="00902C0E"/>
    <w:rsid w:val="009049FF"/>
    <w:rsid w:val="00916F37"/>
    <w:rsid w:val="00920C34"/>
    <w:rsid w:val="0092308E"/>
    <w:rsid w:val="00926D0C"/>
    <w:rsid w:val="00927053"/>
    <w:rsid w:val="0093090B"/>
    <w:rsid w:val="00931BEC"/>
    <w:rsid w:val="009321B4"/>
    <w:rsid w:val="0093488E"/>
    <w:rsid w:val="00935E03"/>
    <w:rsid w:val="00935F79"/>
    <w:rsid w:val="0093677D"/>
    <w:rsid w:val="00941494"/>
    <w:rsid w:val="0094377D"/>
    <w:rsid w:val="0095081F"/>
    <w:rsid w:val="00951F5B"/>
    <w:rsid w:val="00955AE9"/>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D0794"/>
    <w:rsid w:val="009D3682"/>
    <w:rsid w:val="009E0DE0"/>
    <w:rsid w:val="009E1EFF"/>
    <w:rsid w:val="009E7724"/>
    <w:rsid w:val="009F72CD"/>
    <w:rsid w:val="009F7C21"/>
    <w:rsid w:val="00A01E0C"/>
    <w:rsid w:val="00A02FAC"/>
    <w:rsid w:val="00A1107A"/>
    <w:rsid w:val="00A1694E"/>
    <w:rsid w:val="00A23E58"/>
    <w:rsid w:val="00A25D10"/>
    <w:rsid w:val="00A35A7A"/>
    <w:rsid w:val="00A36F26"/>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92B37"/>
    <w:rsid w:val="00A957BF"/>
    <w:rsid w:val="00A95B52"/>
    <w:rsid w:val="00A96414"/>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71"/>
    <w:rsid w:val="00AF7A96"/>
    <w:rsid w:val="00B0337F"/>
    <w:rsid w:val="00B07E89"/>
    <w:rsid w:val="00B10DAA"/>
    <w:rsid w:val="00B128E8"/>
    <w:rsid w:val="00B17A58"/>
    <w:rsid w:val="00B225A1"/>
    <w:rsid w:val="00B237BA"/>
    <w:rsid w:val="00B34BEC"/>
    <w:rsid w:val="00B354FC"/>
    <w:rsid w:val="00B36709"/>
    <w:rsid w:val="00B40926"/>
    <w:rsid w:val="00B43273"/>
    <w:rsid w:val="00B433F8"/>
    <w:rsid w:val="00B4450F"/>
    <w:rsid w:val="00B45777"/>
    <w:rsid w:val="00B47737"/>
    <w:rsid w:val="00B47BFD"/>
    <w:rsid w:val="00B47C49"/>
    <w:rsid w:val="00B50032"/>
    <w:rsid w:val="00B520E8"/>
    <w:rsid w:val="00B60C64"/>
    <w:rsid w:val="00B62EEE"/>
    <w:rsid w:val="00B6699A"/>
    <w:rsid w:val="00B721F1"/>
    <w:rsid w:val="00B744C0"/>
    <w:rsid w:val="00B75096"/>
    <w:rsid w:val="00B77E72"/>
    <w:rsid w:val="00B84A15"/>
    <w:rsid w:val="00B872EC"/>
    <w:rsid w:val="00B9266A"/>
    <w:rsid w:val="00B9318A"/>
    <w:rsid w:val="00B93CE0"/>
    <w:rsid w:val="00B95434"/>
    <w:rsid w:val="00B97584"/>
    <w:rsid w:val="00BA336E"/>
    <w:rsid w:val="00BB09AC"/>
    <w:rsid w:val="00BB14C6"/>
    <w:rsid w:val="00BB371A"/>
    <w:rsid w:val="00BB5615"/>
    <w:rsid w:val="00BC19F2"/>
    <w:rsid w:val="00BC2491"/>
    <w:rsid w:val="00BC4968"/>
    <w:rsid w:val="00BC504E"/>
    <w:rsid w:val="00BC7317"/>
    <w:rsid w:val="00BC79E3"/>
    <w:rsid w:val="00BD39A1"/>
    <w:rsid w:val="00BD6D3A"/>
    <w:rsid w:val="00BD740A"/>
    <w:rsid w:val="00BD7C16"/>
    <w:rsid w:val="00BE1CB0"/>
    <w:rsid w:val="00BE53A0"/>
    <w:rsid w:val="00BF1105"/>
    <w:rsid w:val="00BF5F4A"/>
    <w:rsid w:val="00C028F6"/>
    <w:rsid w:val="00C0451D"/>
    <w:rsid w:val="00C05304"/>
    <w:rsid w:val="00C0541B"/>
    <w:rsid w:val="00C07474"/>
    <w:rsid w:val="00C172C8"/>
    <w:rsid w:val="00C202FD"/>
    <w:rsid w:val="00C2208E"/>
    <w:rsid w:val="00C23C31"/>
    <w:rsid w:val="00C24BF1"/>
    <w:rsid w:val="00C25D15"/>
    <w:rsid w:val="00C311D9"/>
    <w:rsid w:val="00C4022B"/>
    <w:rsid w:val="00C43CE2"/>
    <w:rsid w:val="00C51FCB"/>
    <w:rsid w:val="00C547A7"/>
    <w:rsid w:val="00C55B01"/>
    <w:rsid w:val="00C572EA"/>
    <w:rsid w:val="00C618D1"/>
    <w:rsid w:val="00C61EB8"/>
    <w:rsid w:val="00C65468"/>
    <w:rsid w:val="00C65961"/>
    <w:rsid w:val="00C7264D"/>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C784C"/>
    <w:rsid w:val="00CD4709"/>
    <w:rsid w:val="00CE093C"/>
    <w:rsid w:val="00CE127C"/>
    <w:rsid w:val="00CE38C4"/>
    <w:rsid w:val="00CF03FA"/>
    <w:rsid w:val="00CF5566"/>
    <w:rsid w:val="00CF6568"/>
    <w:rsid w:val="00CF6C48"/>
    <w:rsid w:val="00D007D9"/>
    <w:rsid w:val="00D146AD"/>
    <w:rsid w:val="00D14FAE"/>
    <w:rsid w:val="00D170E6"/>
    <w:rsid w:val="00D173C1"/>
    <w:rsid w:val="00D24908"/>
    <w:rsid w:val="00D2783F"/>
    <w:rsid w:val="00D304BF"/>
    <w:rsid w:val="00D30C04"/>
    <w:rsid w:val="00D355E2"/>
    <w:rsid w:val="00D50CD1"/>
    <w:rsid w:val="00D525D5"/>
    <w:rsid w:val="00D54547"/>
    <w:rsid w:val="00D54D4C"/>
    <w:rsid w:val="00D63BD3"/>
    <w:rsid w:val="00D64747"/>
    <w:rsid w:val="00D65266"/>
    <w:rsid w:val="00D70CC3"/>
    <w:rsid w:val="00D7517D"/>
    <w:rsid w:val="00D754FE"/>
    <w:rsid w:val="00D7648B"/>
    <w:rsid w:val="00D80539"/>
    <w:rsid w:val="00D80E48"/>
    <w:rsid w:val="00D84C75"/>
    <w:rsid w:val="00D879F5"/>
    <w:rsid w:val="00D917F5"/>
    <w:rsid w:val="00D936F9"/>
    <w:rsid w:val="00D97235"/>
    <w:rsid w:val="00D97819"/>
    <w:rsid w:val="00D97B44"/>
    <w:rsid w:val="00DA7BFE"/>
    <w:rsid w:val="00DB2295"/>
    <w:rsid w:val="00DB6C6F"/>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3F7"/>
    <w:rsid w:val="00E40CA7"/>
    <w:rsid w:val="00E502CF"/>
    <w:rsid w:val="00E51851"/>
    <w:rsid w:val="00E53281"/>
    <w:rsid w:val="00E53DB9"/>
    <w:rsid w:val="00E57917"/>
    <w:rsid w:val="00E61DD7"/>
    <w:rsid w:val="00E626D2"/>
    <w:rsid w:val="00E6532C"/>
    <w:rsid w:val="00E70E77"/>
    <w:rsid w:val="00E72533"/>
    <w:rsid w:val="00E72D7F"/>
    <w:rsid w:val="00E733FB"/>
    <w:rsid w:val="00E74528"/>
    <w:rsid w:val="00E757F6"/>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8B7"/>
    <w:rsid w:val="00FA2AC3"/>
    <w:rsid w:val="00FA304E"/>
    <w:rsid w:val="00FA337A"/>
    <w:rsid w:val="00FB3375"/>
    <w:rsid w:val="00FB4683"/>
    <w:rsid w:val="00FB7576"/>
    <w:rsid w:val="00FC12BF"/>
    <w:rsid w:val="00FD31D4"/>
    <w:rsid w:val="00FD3BC6"/>
    <w:rsid w:val="00FD59A6"/>
    <w:rsid w:val="00FD75A4"/>
    <w:rsid w:val="00FD7D68"/>
    <w:rsid w:val="00FE2EA3"/>
    <w:rsid w:val="00FE3B1B"/>
    <w:rsid w:val="00FE4901"/>
    <w:rsid w:val="00FE65FC"/>
    <w:rsid w:val="00FE71C5"/>
    <w:rsid w:val="00FE7A84"/>
    <w:rsid w:val="00FF28F9"/>
    <w:rsid w:val="00FF2E67"/>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C66501"/>
  <w15:docId w15:val="{617CCECF-7F20-4BC9-9DC4-6DC446F3F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semiHidden/>
    <w:unhideWhenUsed/>
    <w:rsid w:val="00AE75E8"/>
    <w:rPr>
      <w:sz w:val="20"/>
      <w:szCs w:val="20"/>
    </w:rPr>
  </w:style>
  <w:style w:type="character" w:customStyle="1" w:styleId="TextkomenteChar">
    <w:name w:val="Text komentáře Char"/>
    <w:link w:val="Textkomente"/>
    <w:uiPriority w:val="99"/>
    <w:semiHidden/>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E07863-C662-474B-9CA9-4927CC49C85E}">
  <ds:schemaRefs>
    <ds:schemaRef ds:uri="http://schemas.openxmlformats.org/officeDocument/2006/bibliography"/>
  </ds:schemaRefs>
</ds:datastoreItem>
</file>

<file path=customXml/itemProps2.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EF80CC-A6E3-44B5-A0A3-D2F9B61648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1</Pages>
  <Words>3295</Words>
  <Characters>19443</Characters>
  <Application>Microsoft Office Word</Application>
  <DocSecurity>0</DocSecurity>
  <Lines>162</Lines>
  <Paragraphs>4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17</cp:revision>
  <cp:lastPrinted>2019-09-06T09:57:00Z</cp:lastPrinted>
  <dcterms:created xsi:type="dcterms:W3CDTF">2025-04-17T10:17:00Z</dcterms:created>
  <dcterms:modified xsi:type="dcterms:W3CDTF">2026-01-2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